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38" w:type="dxa"/>
        <w:tblInd w:w="-5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83"/>
        <w:gridCol w:w="1230"/>
        <w:gridCol w:w="905"/>
        <w:gridCol w:w="30"/>
        <w:gridCol w:w="879"/>
        <w:gridCol w:w="674"/>
        <w:gridCol w:w="877"/>
        <w:gridCol w:w="547"/>
        <w:gridCol w:w="828"/>
        <w:gridCol w:w="702"/>
        <w:gridCol w:w="838"/>
        <w:gridCol w:w="621"/>
        <w:gridCol w:w="355"/>
        <w:gridCol w:w="1869"/>
      </w:tblGrid>
      <w:tr w:rsidR="000203CC" w:rsidRPr="00055957" w14:paraId="7400CE38" w14:textId="77777777" w:rsidTr="00D514B4">
        <w:trPr>
          <w:trHeight w:val="619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BF65B" w14:textId="4DE0C04D" w:rsidR="00313FFC" w:rsidRPr="00B901C9" w:rsidRDefault="00313FFC" w:rsidP="00313FFC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0556F4FA" w14:textId="77777777" w:rsidR="00693F54" w:rsidRPr="00A55DD8" w:rsidRDefault="00693F54" w:rsidP="00313FFC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313FFC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ультразвуковой толщинометрии</w:t>
            </w:r>
          </w:p>
        </w:tc>
      </w:tr>
      <w:tr w:rsidR="00693F54" w:rsidRPr="00A55DD8" w14:paraId="7B3238BA" w14:textId="77777777" w:rsidTr="00D4436C">
        <w:trPr>
          <w:trHeight w:val="305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F42B69" w14:textId="77777777" w:rsidR="00693F54" w:rsidRPr="00A55DD8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</w:rPr>
              <w:t>JOB DETAILS / РАБОЧАЯ ИНФОРМАЦИЯ</w:t>
            </w:r>
          </w:p>
        </w:tc>
      </w:tr>
      <w:tr w:rsidR="009F42C3" w:rsidRPr="009F42C3" w14:paraId="7678104E" w14:textId="77777777" w:rsidTr="00D4436C">
        <w:trPr>
          <w:trHeight w:val="360"/>
          <w:tblHeader/>
        </w:trPr>
        <w:tc>
          <w:tcPr>
            <w:tcW w:w="2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B732C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F22E145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28CEAA" w14:textId="77777777" w:rsidR="009F42C3" w:rsidRPr="00A55DD8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8D04E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6D01239F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C07C94" w14:textId="77777777" w:rsidR="009F42C3" w:rsidRPr="009F42C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9F42C3" w:rsidRPr="009F42C3" w14:paraId="711242AF" w14:textId="77777777" w:rsidTr="00D4436C">
        <w:trPr>
          <w:trHeight w:val="288"/>
          <w:tblHeader/>
        </w:trPr>
        <w:tc>
          <w:tcPr>
            <w:tcW w:w="2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1678AB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34202D89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FAC85" w14:textId="0E3BA4B7" w:rsidR="009F42C3" w:rsidRPr="00116003" w:rsidRDefault="00435DA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35DA9">
              <w:rPr>
                <w:rFonts w:ascii="Arial" w:hAnsi="Arial" w:cs="Arial"/>
                <w:b/>
                <w:sz w:val="18"/>
                <w:szCs w:val="18"/>
              </w:rPr>
              <w:t>Unit 332 Tr</w:t>
            </w:r>
            <w:r w:rsidR="003E2FB6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0A5CA9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6A9179E9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FEDA86" w14:textId="27747D59" w:rsidR="00C57E2D" w:rsidRPr="00C57E2D" w:rsidRDefault="00055957" w:rsidP="00D9706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55957">
              <w:rPr>
                <w:rFonts w:ascii="Arial" w:hAnsi="Arial" w:cs="Arial"/>
                <w:b/>
                <w:sz w:val="18"/>
                <w:szCs w:val="18"/>
              </w:rPr>
              <w:t>A1-3321-GA-002-68"-A11-</w:t>
            </w:r>
            <w:r w:rsidR="00B576AD">
              <w:rPr>
                <w:rFonts w:ascii="Arial" w:hAnsi="Arial" w:cs="Arial"/>
                <w:b/>
                <w:sz w:val="18"/>
                <w:szCs w:val="18"/>
              </w:rPr>
              <w:t>HC</w:t>
            </w:r>
            <w:r w:rsidRPr="00055957">
              <w:rPr>
                <w:rFonts w:ascii="Arial" w:hAnsi="Arial" w:cs="Arial"/>
                <w:b/>
                <w:sz w:val="18"/>
                <w:szCs w:val="18"/>
              </w:rPr>
              <w:t xml:space="preserve"> KE01-A1-332-PS-P-DI-1821-002</w:t>
            </w:r>
          </w:p>
        </w:tc>
      </w:tr>
      <w:tr w:rsidR="009F42C3" w:rsidRPr="009F42C3" w14:paraId="1AC14431" w14:textId="77777777" w:rsidTr="00D4436C">
        <w:trPr>
          <w:trHeight w:val="288"/>
          <w:tblHeader/>
        </w:trPr>
        <w:tc>
          <w:tcPr>
            <w:tcW w:w="2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52504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48B9E497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62D253" w14:textId="5932E9D2" w:rsidR="00D65AB7" w:rsidRPr="00435DA9" w:rsidRDefault="00762B21" w:rsidP="00435DA9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  <w:lang w:val="en-US" w:eastAsia="en-US"/>
              </w:rPr>
            </w:pPr>
            <w:r w:rsidRPr="00762B21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A671</w:t>
            </w:r>
            <w:r w:rsidR="00A64467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 xml:space="preserve"> GR</w:t>
            </w:r>
            <w:r w:rsidRPr="00762B21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 xml:space="preserve"> CC60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72B89E0" w14:textId="77777777" w:rsidR="009F42C3" w:rsidRPr="000438CB" w:rsidRDefault="000438CB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C553A68" w14:textId="77777777" w:rsidR="009F42C3" w:rsidRPr="000438CB" w:rsidRDefault="000438CB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E6E11" w14:textId="42ECC0C8" w:rsidR="009F42C3" w:rsidRPr="003278B9" w:rsidRDefault="003278B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3278B9">
              <w:rPr>
                <w:rFonts w:ascii="Arial" w:hAnsi="Arial" w:cs="Arial"/>
                <w:b/>
                <w:sz w:val="18"/>
                <w:szCs w:val="18"/>
              </w:rPr>
              <w:t>68’’ x 12.70</w:t>
            </w:r>
          </w:p>
        </w:tc>
      </w:tr>
      <w:tr w:rsidR="009F42C3" w:rsidRPr="009F42C3" w14:paraId="1FB92830" w14:textId="77777777" w:rsidTr="00D4436C">
        <w:trPr>
          <w:trHeight w:val="360"/>
          <w:tblHeader/>
        </w:trPr>
        <w:tc>
          <w:tcPr>
            <w:tcW w:w="2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61C04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581936C8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78732" w14:textId="5AA530F4" w:rsidR="009F42C3" w:rsidRPr="00116003" w:rsidRDefault="00853E23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435DA9">
              <w:rPr>
                <w:rFonts w:ascii="Arial" w:hAnsi="Arial" w:cs="Arial"/>
                <w:b/>
                <w:sz w:val="18"/>
                <w:szCs w:val="18"/>
                <w:lang w:val="en-US"/>
              </w:rPr>
              <w:t>20</w:t>
            </w:r>
            <w:r w:rsidR="00A54991"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AEA829F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9F42C3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1A1F876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59384" w14:textId="41330954" w:rsidR="00BF778E" w:rsidRPr="00C36512" w:rsidRDefault="00BF778E" w:rsidP="00BF778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260A58">
              <w:rPr>
                <w:rFonts w:ascii="Arial" w:hAnsi="Arial" w:cs="Arial"/>
                <w:b/>
                <w:sz w:val="18"/>
                <w:szCs w:val="18"/>
                <w:lang w:val="en-US"/>
              </w:rPr>
              <w:t>120</w:t>
            </w:r>
            <w:r w:rsidR="004A5B02">
              <w:rPr>
                <w:rFonts w:ascii="Arial" w:hAnsi="Arial" w:cs="Arial"/>
                <w:b/>
                <w:sz w:val="18"/>
                <w:szCs w:val="18"/>
                <w:lang w:val="en-US"/>
              </w:rPr>
              <w:t>C</w:t>
            </w:r>
            <w:r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</w:t>
            </w:r>
          </w:p>
        </w:tc>
      </w:tr>
      <w:tr w:rsidR="009F42C3" w:rsidRPr="009F42C3" w14:paraId="47261226" w14:textId="77777777" w:rsidTr="00D4436C">
        <w:trPr>
          <w:trHeight w:val="360"/>
          <w:tblHeader/>
        </w:trPr>
        <w:tc>
          <w:tcPr>
            <w:tcW w:w="2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D478F62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5D54633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E184F" w14:textId="65F76218" w:rsidR="009F42C3" w:rsidRPr="0011600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Coated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A7497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</w:p>
          <w:p w14:paraId="2FB95D7A" w14:textId="77777777" w:rsidR="009F42C3" w:rsidRPr="00313FFC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 w:rsidR="00313FFC"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3DA99" w14:textId="5EF594E8" w:rsidR="009F42C3" w:rsidRPr="006771BB" w:rsidRDefault="00E9021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High temperature UT Gel ʺHiTempco"</w:t>
            </w:r>
          </w:p>
        </w:tc>
      </w:tr>
      <w:tr w:rsidR="009F42C3" w:rsidRPr="009F42C3" w14:paraId="274FA00C" w14:textId="77777777" w:rsidTr="00D4436C">
        <w:trPr>
          <w:trHeight w:val="360"/>
          <w:tblHeader/>
        </w:trPr>
        <w:tc>
          <w:tcPr>
            <w:tcW w:w="2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A930B4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16257E77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14784" w14:textId="75F9B4F8" w:rsidR="009F42C3" w:rsidRPr="00116003" w:rsidRDefault="00E9021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Calculated by 38DL in high temperature mode automatically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D153D8" w14:textId="77777777" w:rsidR="00116003" w:rsidRPr="00C5284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C8A447B" w14:textId="77777777" w:rsidR="009F42C3" w:rsidRPr="00A55DD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219AC" w14:textId="77777777" w:rsidR="009F42C3" w:rsidRPr="00116003" w:rsidRDefault="00712575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D3386B" w:rsidRPr="00A55DD8" w14:paraId="1E17B919" w14:textId="77777777" w:rsidTr="00D4436C">
        <w:trPr>
          <w:trHeight w:val="269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BBA78E" w14:textId="77777777" w:rsidR="00D3386B" w:rsidRDefault="00D3386B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0D10F7" w:rsidRPr="000D10F7" w14:paraId="00AC4363" w14:textId="77777777" w:rsidTr="00D4436C">
        <w:trPr>
          <w:trHeight w:val="360"/>
          <w:tblHeader/>
        </w:trPr>
        <w:tc>
          <w:tcPr>
            <w:tcW w:w="1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24A4A4" w14:textId="77777777" w:rsidR="000D10F7" w:rsidRPr="000D10F7" w:rsidRDefault="000D10F7" w:rsidP="000D10F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0BCCCFAB" w14:textId="77777777" w:rsidR="000D10F7" w:rsidRPr="000D10F7" w:rsidRDefault="007F4438" w:rsidP="000D10F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78D6A" w14:textId="77777777" w:rsidR="00EE7B79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1309017D" w14:textId="77777777" w:rsidR="000D10F7" w:rsidRPr="00967030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B8AD40D" w14:textId="77777777" w:rsidR="000D10F7" w:rsidRPr="006F6522" w:rsidRDefault="000D10F7" w:rsidP="000D10F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77F5E709" w14:textId="77777777" w:rsidR="000D10F7" w:rsidRPr="000D10F7" w:rsidRDefault="000D10F7" w:rsidP="000D10F7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AD4F30" w14:textId="77777777" w:rsidR="000D10F7" w:rsidRPr="000D10F7" w:rsidRDefault="00967030" w:rsidP="000D10F7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C3B549" w14:textId="77777777" w:rsidR="000D10F7" w:rsidRDefault="000D10F7" w:rsidP="00776EE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3D0E8AFC" w14:textId="77777777" w:rsidR="000D10F7" w:rsidRPr="000D10F7" w:rsidRDefault="000D10F7" w:rsidP="00776EE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 для ОК</w:t>
            </w:r>
          </w:p>
        </w:tc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6D2A8" w14:textId="3C39DA38" w:rsidR="000D10F7" w:rsidRPr="00F27DD9" w:rsidRDefault="0053619D" w:rsidP="004F39C7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 w:rsidRPr="000D34AD">
              <w:rPr>
                <w:rFonts w:ascii="Arial" w:hAnsi="Arial" w:cs="Arial"/>
                <w:b/>
                <w:sz w:val="18"/>
                <w:szCs w:val="18"/>
              </w:rPr>
              <w:t>ASME B31.3</w:t>
            </w:r>
          </w:p>
        </w:tc>
      </w:tr>
      <w:tr w:rsidR="00D3386B" w:rsidRPr="00A55DD8" w14:paraId="3CB33AA5" w14:textId="77777777" w:rsidTr="00D4436C">
        <w:trPr>
          <w:trHeight w:val="360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1E3F6" w14:textId="77777777" w:rsidR="00D3386B" w:rsidRPr="00D3386B" w:rsidRDefault="00D3386B" w:rsidP="00693F54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D3386B" w:rsidRPr="00A55DD8" w14:paraId="72288B09" w14:textId="77777777" w:rsidTr="00D4436C">
        <w:trPr>
          <w:trHeight w:val="360"/>
          <w:tblHeader/>
        </w:trPr>
        <w:tc>
          <w:tcPr>
            <w:tcW w:w="27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DDAF1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4D922B4B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4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491A6" w14:textId="055EF9A6" w:rsidR="007A2E7B" w:rsidRPr="003F2F5F" w:rsidRDefault="00472474" w:rsidP="00853E23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B638FA">
              <w:rPr>
                <w:rFonts w:ascii="Arial" w:hAnsi="Arial" w:cs="Arial"/>
                <w:b/>
                <w:sz w:val="18"/>
                <w:szCs w:val="18"/>
              </w:rPr>
              <w:t>D790</w:t>
            </w:r>
            <w:r w:rsidR="00A54991" w:rsidRPr="00B638FA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="00A54991" w:rsidRPr="00B638FA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  <w:r w:rsidRPr="00B638FA">
              <w:rPr>
                <w:rFonts w:ascii="Arial" w:hAnsi="Arial" w:cs="Arial"/>
                <w:b/>
                <w:sz w:val="18"/>
                <w:szCs w:val="18"/>
              </w:rPr>
              <w:t>1306596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E470BB" w14:textId="77777777" w:rsidR="00555F25" w:rsidRPr="00555F25" w:rsidRDefault="00555F25" w:rsidP="00555F2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11C5B7A3" w14:textId="77777777" w:rsidR="00D3386B" w:rsidRPr="00555F25" w:rsidRDefault="00555F25" w:rsidP="00555F25">
            <w:pPr>
              <w:jc w:val="both"/>
              <w:rPr>
                <w:rFonts w:ascii="Arial" w:hAnsi="Arial" w:cs="Arial"/>
              </w:rPr>
            </w:pPr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2ABDF" w14:textId="4502540B" w:rsidR="007A2E7B" w:rsidRPr="00853E23" w:rsidRDefault="00EE7B79" w:rsidP="00853E2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D3386B" w:rsidRPr="00A55DD8" w14:paraId="267D2DFB" w14:textId="77777777" w:rsidTr="00D4436C">
        <w:trPr>
          <w:trHeight w:val="360"/>
          <w:tblHeader/>
        </w:trPr>
        <w:tc>
          <w:tcPr>
            <w:tcW w:w="27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6AD03C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54C339EE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4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238C6" w14:textId="77777777" w:rsidR="00D3386B" w:rsidRPr="00D6379D" w:rsidRDefault="009F42C3" w:rsidP="00693F54">
            <w:pPr>
              <w:jc w:val="center"/>
              <w:rPr>
                <w:rFonts w:ascii="Arial" w:hAnsi="Arial" w:cs="Arial"/>
                <w:b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8F18C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5A777E18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D50B0" w14:textId="77777777" w:rsidR="00D3386B" w:rsidRPr="00D6379D" w:rsidRDefault="00EE7B79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D3386B" w:rsidRPr="00A55DD8" w14:paraId="26C40943" w14:textId="77777777" w:rsidTr="00D4436C">
        <w:trPr>
          <w:trHeight w:val="360"/>
          <w:tblHeader/>
        </w:trPr>
        <w:tc>
          <w:tcPr>
            <w:tcW w:w="27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B59B8F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2C18EFAF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4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FE942" w14:textId="1DCF9C17" w:rsidR="007A2E7B" w:rsidRPr="00853E23" w:rsidRDefault="00EE7B79" w:rsidP="00853E2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947D45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41966FF2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17360" w14:textId="77777777" w:rsidR="00D3386B" w:rsidRPr="00D3386B" w:rsidRDefault="00EE7B79" w:rsidP="00693F54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9F42C3" w:rsidRPr="00A55DD8" w14:paraId="355D2E78" w14:textId="77777777" w:rsidTr="00D4436C">
        <w:trPr>
          <w:trHeight w:val="360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40B95" w14:textId="77777777" w:rsidR="009F42C3" w:rsidRPr="00441EBD" w:rsidRDefault="009F42C3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 w:rsidR="00441EBD">
              <w:rPr>
                <w:rFonts w:ascii="Arial" w:hAnsi="Arial" w:cs="Arial"/>
                <w:b/>
                <w:lang w:val="ru-RU"/>
              </w:rPr>
              <w:t>ПАРАМЕТРЫ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9F42C3" w:rsidRPr="00A55DD8" w14:paraId="0CAEE837" w14:textId="77777777" w:rsidTr="00D4436C">
        <w:trPr>
          <w:trHeight w:val="360"/>
          <w:tblHeader/>
        </w:trPr>
        <w:tc>
          <w:tcPr>
            <w:tcW w:w="271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2CC752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08B83969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4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F2080" w14:textId="67D70F37" w:rsidR="009F42C3" w:rsidRDefault="00EE7B79" w:rsidP="009F42C3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291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E0EA08D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231F0BA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CEF8E" w14:textId="09901CD8" w:rsidR="00BD1018" w:rsidRPr="004557D2" w:rsidRDefault="00691928" w:rsidP="009F42C3">
            <w:pPr>
              <w:jc w:val="center"/>
              <w:rPr>
                <w:b/>
                <w:color w:val="FF000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.0-</w:t>
            </w:r>
            <w:r w:rsidR="004F39C7">
              <w:rPr>
                <w:rFonts w:ascii="Arial" w:hAnsi="Arial" w:cs="Arial"/>
                <w:b/>
                <w:sz w:val="18"/>
                <w:szCs w:val="18"/>
              </w:rPr>
              <w:t>10.0-20.0</w:t>
            </w:r>
            <w:r w:rsidR="00BD1018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mm</w:t>
            </w:r>
          </w:p>
        </w:tc>
      </w:tr>
      <w:tr w:rsidR="00A55DD8" w:rsidRPr="00055957" w14:paraId="3D248347" w14:textId="77777777" w:rsidTr="00D4436C">
        <w:trPr>
          <w:trHeight w:val="360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0F405A" w14:textId="77777777" w:rsidR="00A55DD8" w:rsidRPr="00A55DD8" w:rsidRDefault="00A55DD8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4C0917" w:rsidRPr="00055957" w14:paraId="4DCDC5E9" w14:textId="77777777" w:rsidTr="00AC2DD4">
        <w:trPr>
          <w:trHeight w:val="360"/>
          <w:tblHeader/>
        </w:trPr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CD18AE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21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338958B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4CCDB02A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5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9EC1DB8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3CC2E2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00D23EE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283469" w14:textId="77777777" w:rsid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386F568B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257E765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2154D074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E90219" w:rsidRPr="00182AFA" w14:paraId="0ADB7B29" w14:textId="77777777" w:rsidTr="00AC2DD4">
        <w:trPr>
          <w:trHeight w:val="360"/>
          <w:tblHeader/>
        </w:trPr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E5854" w14:textId="50F9D853" w:rsidR="00E90219" w:rsidRPr="00AC2DD4" w:rsidRDefault="00AC2DD4" w:rsidP="00AC2DD4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.</w:t>
            </w:r>
          </w:p>
        </w:tc>
        <w:tc>
          <w:tcPr>
            <w:tcW w:w="21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F82CF" w14:textId="22DD462F" w:rsidR="00E90219" w:rsidRPr="00002D55" w:rsidRDefault="00E90219" w:rsidP="00E902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8 DL Plus</w:t>
            </w:r>
          </w:p>
        </w:tc>
        <w:tc>
          <w:tcPr>
            <w:tcW w:w="15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9EF13" w14:textId="56398B67" w:rsidR="00E90219" w:rsidRPr="00002D55" w:rsidRDefault="00E90219" w:rsidP="00E902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5AEBA" w14:textId="6ED5C65D" w:rsidR="00E90219" w:rsidRPr="00002D55" w:rsidRDefault="00E90219" w:rsidP="00E9021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</w:t>
            </w:r>
            <w:r w:rsidR="004B1ADC">
              <w:rPr>
                <w:rFonts w:ascii="Arial" w:hAnsi="Arial" w:cs="Arial"/>
                <w:sz w:val="18"/>
                <w:szCs w:val="18"/>
                <w:lang w:val="en-US"/>
              </w:rPr>
              <w:t>40901606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CF51A" w14:textId="70B0ADE2" w:rsidR="00E90219" w:rsidRPr="00002D55" w:rsidRDefault="00E90219" w:rsidP="00E90219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Z-01-22-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0314</w:t>
            </w:r>
          </w:p>
        </w:tc>
        <w:tc>
          <w:tcPr>
            <w:tcW w:w="22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3D6FE" w14:textId="6A08E52C" w:rsidR="00E90219" w:rsidRPr="00002D55" w:rsidRDefault="00E90219" w:rsidP="00E90219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22.02.2023</w:t>
            </w:r>
          </w:p>
        </w:tc>
      </w:tr>
      <w:tr w:rsidR="00BF778E" w:rsidRPr="00182AFA" w14:paraId="4D98A0EC" w14:textId="77777777" w:rsidTr="00AC2DD4">
        <w:trPr>
          <w:trHeight w:val="360"/>
          <w:tblHeader/>
        </w:trPr>
        <w:tc>
          <w:tcPr>
            <w:tcW w:w="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07FCE" w14:textId="792D1133" w:rsidR="00BF778E" w:rsidRPr="00AC2DD4" w:rsidRDefault="00AC2DD4" w:rsidP="00AC2DD4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2.</w:t>
            </w:r>
          </w:p>
        </w:tc>
        <w:tc>
          <w:tcPr>
            <w:tcW w:w="21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EF82F" w14:textId="77777777" w:rsidR="00BF778E" w:rsidRDefault="00BF778E" w:rsidP="00BF77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8FA">
              <w:rPr>
                <w:rFonts w:ascii="Arial" w:hAnsi="Arial" w:cs="Arial"/>
                <w:sz w:val="18"/>
                <w:szCs w:val="18"/>
              </w:rPr>
              <w:t>Step</w:t>
            </w:r>
            <w:r>
              <w:rPr>
                <w:rFonts w:ascii="Arial" w:hAnsi="Arial" w:cs="Arial"/>
                <w:sz w:val="18"/>
                <w:szCs w:val="18"/>
              </w:rPr>
              <w:t xml:space="preserve"> wedge</w:t>
            </w:r>
            <w:r w:rsidRPr="00B638FA">
              <w:rPr>
                <w:rFonts w:ascii="Arial" w:hAnsi="Arial" w:cs="Arial"/>
                <w:sz w:val="18"/>
                <w:szCs w:val="18"/>
              </w:rPr>
              <w:t xml:space="preserve"> calibration block</w:t>
            </w:r>
          </w:p>
          <w:p w14:paraId="1103C640" w14:textId="42C39695" w:rsidR="004F39C7" w:rsidRPr="00B638FA" w:rsidRDefault="004F39C7" w:rsidP="00BF77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.0-</w:t>
            </w:r>
            <w:r w:rsidR="001C5430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0.0 mm</w:t>
            </w:r>
          </w:p>
        </w:tc>
        <w:tc>
          <w:tcPr>
            <w:tcW w:w="15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93281" w14:textId="5A236258" w:rsidR="00BF778E" w:rsidRPr="00B638FA" w:rsidRDefault="00BF778E" w:rsidP="00BF77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45381">
              <w:rPr>
                <w:rFonts w:ascii="Arial" w:hAnsi="Arial" w:cs="Arial"/>
                <w:bCs/>
                <w:sz w:val="18"/>
                <w:szCs w:val="18"/>
              </w:rPr>
              <w:t>Fizpribor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373FA" w14:textId="02EE7AFC" w:rsidR="00BF778E" w:rsidRPr="00B638FA" w:rsidRDefault="00BF778E" w:rsidP="00BF77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55-20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513FD" w14:textId="77777777" w:rsidR="00BF778E" w:rsidRPr="00002D55" w:rsidRDefault="00BF778E" w:rsidP="00BF77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2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CA668" w14:textId="77777777" w:rsidR="00BF778E" w:rsidRPr="00002D55" w:rsidRDefault="00BF778E" w:rsidP="00BF77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4C0917" w:rsidRPr="00055957" w14:paraId="5B0EF11C" w14:textId="77777777" w:rsidTr="00C57E2D">
        <w:trPr>
          <w:trHeight w:val="3024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25FF6" w14:textId="224EA011" w:rsidR="004C0917" w:rsidRPr="00483318" w:rsidRDefault="004C0917" w:rsidP="00D017E5">
            <w:pPr>
              <w:spacing w:before="20" w:after="2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7">
              <w:rPr>
                <w:rFonts w:ascii="Arial" w:hAnsi="Arial" w:cs="Arial"/>
                <w:b/>
                <w:bCs/>
                <w:sz w:val="18"/>
                <w:szCs w:val="18"/>
              </w:rPr>
              <w:t>Job descriptio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="00483318" w:rsidRPr="0048331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7D2E2A31" w14:textId="279C0C01" w:rsidR="00DE69FA" w:rsidRPr="00A54991" w:rsidRDefault="00DE69FA" w:rsidP="00A95AAB">
            <w:pPr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to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UT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technique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was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used</w:t>
            </w:r>
            <w:r w:rsidR="0053619D" w:rsidRPr="00A54991">
              <w:rPr>
                <w:rFonts w:ascii="Arial" w:hAnsi="Arial" w:cs="Arial"/>
                <w:sz w:val="18"/>
                <w:szCs w:val="18"/>
                <w:lang w:val="ru-RU"/>
              </w:rPr>
              <w:t xml:space="preserve"> / Измерения толщины проводились по переотраженным эхо-сигналам</w:t>
            </w:r>
            <w:r w:rsidR="00853E23" w:rsidRPr="00853E23">
              <w:rPr>
                <w:rFonts w:ascii="Arial" w:hAnsi="Arial" w:cs="Arial"/>
                <w:sz w:val="18"/>
                <w:szCs w:val="18"/>
                <w:lang w:val="ru-RU"/>
              </w:rPr>
              <w:t>.</w:t>
            </w:r>
          </w:p>
          <w:p w14:paraId="55435FEC" w14:textId="19C8CA71" w:rsidR="00A95AAB" w:rsidRDefault="00314301" w:rsidP="00314301">
            <w:pPr>
              <w:pStyle w:val="ListParagraph"/>
              <w:numPr>
                <w:ilvl w:val="0"/>
                <w:numId w:val="12"/>
              </w:numPr>
              <w:spacing w:before="120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314301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</w:t>
            </w:r>
            <w:r w:rsidRPr="00BF79F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314301">
              <w:rPr>
                <w:rFonts w:ascii="Arial" w:hAnsi="Arial" w:cs="Arial"/>
                <w:bCs/>
                <w:sz w:val="18"/>
                <w:szCs w:val="18"/>
                <w:lang w:val="en-US"/>
              </w:rPr>
              <w:t>performed</w:t>
            </w:r>
            <w:r w:rsidRPr="00BF79F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314301">
              <w:rPr>
                <w:rFonts w:ascii="Arial" w:hAnsi="Arial" w:cs="Arial"/>
                <w:bCs/>
                <w:sz w:val="18"/>
                <w:szCs w:val="18"/>
                <w:lang w:val="en-US"/>
              </w:rPr>
              <w:t>on</w:t>
            </w:r>
            <w:r w:rsidR="00B474BC" w:rsidRPr="00BF79F7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 w:rsidR="00B576AD" w:rsidRPr="00B576AD">
              <w:rPr>
                <w:rFonts w:ascii="Arial" w:hAnsi="Arial" w:cs="Arial"/>
                <w:bCs/>
                <w:sz w:val="18"/>
                <w:szCs w:val="18"/>
              </w:rPr>
              <w:t>A1-3321-GA-002-68"-A11-</w:t>
            </w:r>
            <w:r w:rsidR="00B576AD">
              <w:rPr>
                <w:rFonts w:ascii="Arial" w:hAnsi="Arial" w:cs="Arial"/>
                <w:bCs/>
                <w:sz w:val="18"/>
                <w:szCs w:val="18"/>
              </w:rPr>
              <w:t>HC</w:t>
            </w:r>
            <w:r w:rsidR="00B576AD" w:rsidRPr="00B576AD">
              <w:rPr>
                <w:rFonts w:ascii="Arial" w:hAnsi="Arial" w:cs="Arial"/>
                <w:bCs/>
                <w:sz w:val="18"/>
                <w:szCs w:val="18"/>
              </w:rPr>
              <w:t xml:space="preserve"> KE01-A1-332-PS-P-DI-1821-002</w:t>
            </w:r>
            <w:r w:rsidR="00B576AD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="003278B9" w:rsidRPr="00BF79F7">
              <w:rPr>
                <w:rFonts w:ascii="Arial" w:hAnsi="Arial" w:cs="Arial"/>
                <w:bCs/>
                <w:sz w:val="18"/>
                <w:szCs w:val="18"/>
                <w:lang w:val="en-US"/>
              </w:rPr>
              <w:t>(</w:t>
            </w:r>
            <w:r w:rsidR="003278B9" w:rsidRPr="003278B9">
              <w:rPr>
                <w:rFonts w:ascii="Arial" w:hAnsi="Arial" w:cs="Arial"/>
                <w:bCs/>
                <w:sz w:val="18"/>
                <w:szCs w:val="18"/>
              </w:rPr>
              <w:t>TML</w:t>
            </w:r>
            <w:r w:rsidR="00B576AD">
              <w:rPr>
                <w:rFonts w:ascii="Arial" w:hAnsi="Arial" w:cs="Arial"/>
                <w:bCs/>
                <w:sz w:val="18"/>
                <w:szCs w:val="18"/>
              </w:rPr>
              <w:t>-04)</w:t>
            </w:r>
            <w:r w:rsidR="003278B9" w:rsidRPr="00BF79F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</w:rPr>
              <w:t xml:space="preserve">on the </w:t>
            </w:r>
            <w:r w:rsidR="00B576AD">
              <w:rPr>
                <w:rFonts w:ascii="Arial" w:hAnsi="Arial" w:cs="Arial"/>
                <w:bCs/>
                <w:sz w:val="18"/>
                <w:szCs w:val="18"/>
              </w:rPr>
              <w:t>North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="00B576AD">
              <w:rPr>
                <w:rFonts w:ascii="Arial" w:hAnsi="Arial" w:cs="Arial"/>
                <w:bCs/>
                <w:sz w:val="18"/>
                <w:szCs w:val="18"/>
              </w:rPr>
              <w:t>South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</w:rPr>
              <w:t xml:space="preserve"> and </w:t>
            </w:r>
            <w:r w:rsidR="00B576AD">
              <w:rPr>
                <w:rFonts w:ascii="Arial" w:hAnsi="Arial" w:cs="Arial"/>
                <w:bCs/>
                <w:sz w:val="18"/>
                <w:szCs w:val="18"/>
              </w:rPr>
              <w:t>top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</w:rPr>
              <w:t xml:space="preserve"> sides in 4 sections every </w:t>
            </w:r>
            <w:r w:rsidR="00594C0C" w:rsidRPr="00594C0C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</w:rPr>
              <w:t xml:space="preserve">00 mm, measurements were taken in each section every </w:t>
            </w:r>
            <w:r w:rsidR="00594C0C" w:rsidRPr="00594C0C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</w:rPr>
              <w:t xml:space="preserve"> mm, see </w:t>
            </w:r>
            <w:r w:rsidR="00BF79F7">
              <w:rPr>
                <w:rFonts w:ascii="Arial" w:hAnsi="Arial" w:cs="Arial"/>
                <w:bCs/>
                <w:sz w:val="18"/>
                <w:szCs w:val="18"/>
              </w:rPr>
              <w:t>scheme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</w:rPr>
              <w:t>.</w:t>
            </w:r>
            <w:r w:rsidRPr="00BF79F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/ 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Контроль производился на </w:t>
            </w:r>
            <w:r w:rsidR="00B576AD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ной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  <w:lang w:val="ru-RU"/>
              </w:rPr>
              <w:t>,</w:t>
            </w:r>
            <w:r w:rsidR="00B576AD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жной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и </w:t>
            </w:r>
            <w:r w:rsidR="00B576AD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ней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сторонах по 4 сечениям через каждые </w:t>
            </w:r>
            <w:r w:rsidR="00594C0C">
              <w:rPr>
                <w:rFonts w:ascii="Arial" w:hAnsi="Arial" w:cs="Arial"/>
                <w:bCs/>
                <w:sz w:val="18"/>
                <w:szCs w:val="18"/>
                <w:lang w:val="ru-RU"/>
              </w:rPr>
              <w:t>2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  <w:lang w:val="ru-RU"/>
              </w:rPr>
              <w:t>00 мм, измерения произ</w:t>
            </w:r>
            <w:r w:rsidR="00B576AD">
              <w:rPr>
                <w:rFonts w:ascii="Arial" w:hAnsi="Arial" w:cs="Arial"/>
                <w:bCs/>
                <w:sz w:val="18"/>
                <w:szCs w:val="18"/>
                <w:lang w:val="ru-RU"/>
              </w:rPr>
              <w:t>в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одились в каждом сечении через каждые </w:t>
            </w:r>
            <w:r w:rsidR="00594C0C">
              <w:rPr>
                <w:rFonts w:ascii="Arial" w:hAnsi="Arial" w:cs="Arial"/>
                <w:bCs/>
                <w:sz w:val="18"/>
                <w:szCs w:val="18"/>
                <w:lang w:val="ru-RU"/>
              </w:rPr>
              <w:t>3</w:t>
            </w:r>
            <w:r w:rsidR="00BF79F7" w:rsidRPr="00BF79F7">
              <w:rPr>
                <w:rFonts w:ascii="Arial" w:hAnsi="Arial" w:cs="Arial"/>
                <w:bCs/>
                <w:sz w:val="18"/>
                <w:szCs w:val="18"/>
                <w:lang w:val="ru-RU"/>
              </w:rPr>
              <w:t>00 мм, см схему.</w:t>
            </w:r>
          </w:p>
          <w:p w14:paraId="1A755201" w14:textId="77777777" w:rsidR="002D44DB" w:rsidRPr="00314301" w:rsidRDefault="002D44DB" w:rsidP="003560BA">
            <w:pPr>
              <w:pStyle w:val="ListParagraph"/>
              <w:spacing w:before="120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</w:p>
          <w:p w14:paraId="3DD9794A" w14:textId="72FD7A33" w:rsidR="004538F3" w:rsidRPr="00921FBC" w:rsidRDefault="004538F3" w:rsidP="005B3A6D">
            <w:pPr>
              <w:spacing w:before="80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</w:tr>
      <w:tr w:rsidR="00A95AAB" w:rsidRPr="00A95AAB" w14:paraId="6A18E35B" w14:textId="77777777" w:rsidTr="00A95AAB">
        <w:trPr>
          <w:trHeight w:val="80"/>
          <w:tblHeader/>
        </w:trPr>
        <w:tc>
          <w:tcPr>
            <w:tcW w:w="1093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6032F" w14:textId="77777777" w:rsidR="00A95AAB" w:rsidRDefault="00A95AAB" w:rsidP="00A95AAB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  <w:p w14:paraId="770085C6" w14:textId="4EDD85AB" w:rsidR="00A95AAB" w:rsidRPr="004C0917" w:rsidRDefault="00A95AAB" w:rsidP="00A95AAB">
            <w:pPr>
              <w:spacing w:before="20" w:after="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 - no access.</w:t>
            </w:r>
          </w:p>
        </w:tc>
      </w:tr>
    </w:tbl>
    <w:p w14:paraId="20DD4152" w14:textId="57037232" w:rsidR="005B3A6D" w:rsidRPr="00A95AAB" w:rsidRDefault="005B3A6D">
      <w:pPr>
        <w:rPr>
          <w:lang w:val="en-US"/>
        </w:rPr>
      </w:pPr>
      <w:r w:rsidRPr="00A95AAB">
        <w:rPr>
          <w:lang w:val="en-US"/>
        </w:rPr>
        <w:br w:type="page"/>
      </w:r>
    </w:p>
    <w:tbl>
      <w:tblPr>
        <w:tblW w:w="1092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0"/>
        <w:gridCol w:w="940"/>
        <w:gridCol w:w="1757"/>
        <w:gridCol w:w="2065"/>
        <w:gridCol w:w="1306"/>
        <w:gridCol w:w="1306"/>
        <w:gridCol w:w="1306"/>
        <w:gridCol w:w="1307"/>
      </w:tblGrid>
      <w:tr w:rsidR="00E90219" w14:paraId="788E2971" w14:textId="77777777" w:rsidTr="00777CEE">
        <w:trPr>
          <w:cantSplit/>
          <w:trHeight w:val="710"/>
          <w:tblHeader/>
        </w:trPr>
        <w:tc>
          <w:tcPr>
            <w:tcW w:w="10927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BD013A2" w14:textId="77777777" w:rsidR="00E90219" w:rsidRDefault="00E90219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</w:p>
        </w:tc>
      </w:tr>
      <w:tr w:rsidR="002D28E3" w14:paraId="6E1B1FD9" w14:textId="486EB3B4" w:rsidTr="003278B9">
        <w:trPr>
          <w:cantSplit/>
          <w:trHeight w:val="701"/>
          <w:tblHeader/>
        </w:trPr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0D8D8C1" w14:textId="77777777" w:rsidR="002D28E3" w:rsidRDefault="002D28E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1A000B9A" w14:textId="77777777" w:rsidR="002D28E3" w:rsidRDefault="002D28E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EC9E239" w14:textId="77777777" w:rsidR="002D28E3" w:rsidRDefault="002D28E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pot check</w:t>
            </w:r>
          </w:p>
        </w:tc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F86A6D" w14:textId="77777777" w:rsidR="002D28E3" w:rsidRDefault="002D28E3">
            <w:pPr>
              <w:tabs>
                <w:tab w:val="left" w:pos="4374"/>
              </w:tabs>
              <w:ind w:left="-144" w:right="-144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IA(ᴓ) ×</w:t>
            </w:r>
          </w:p>
          <w:p w14:paraId="6217C541" w14:textId="77777777" w:rsidR="002D28E3" w:rsidRDefault="002D28E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Nom. mm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44F73531" w14:textId="77777777" w:rsidR="002D28E3" w:rsidRDefault="002D28E3" w:rsidP="00595C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C065D3" w14:textId="104E7777" w:rsidR="002D28E3" w:rsidRDefault="00594C0C" w:rsidP="00595C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>2</w:t>
            </w:r>
            <w:r w:rsidR="002D28E3">
              <w:rPr>
                <w:rFonts w:ascii="Arial" w:hAnsi="Arial" w:cs="Arial"/>
                <w:b/>
                <w:sz w:val="18"/>
                <w:szCs w:val="18"/>
              </w:rPr>
              <w:t>00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0F455E" w14:textId="004ABAEC" w:rsidR="002D28E3" w:rsidRDefault="00594C0C" w:rsidP="00595C6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>4</w:t>
            </w:r>
            <w:r w:rsidR="002D28E3">
              <w:rPr>
                <w:rFonts w:ascii="Arial" w:hAnsi="Arial" w:cs="Arial"/>
                <w:b/>
                <w:sz w:val="18"/>
                <w:szCs w:val="18"/>
              </w:rPr>
              <w:t>00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EB20621" w14:textId="4C11A924" w:rsidR="002D28E3" w:rsidRDefault="00594C0C" w:rsidP="0062239F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>6</w:t>
            </w:r>
            <w:r w:rsidR="002D28E3">
              <w:rPr>
                <w:rFonts w:ascii="Arial" w:hAnsi="Arial" w:cs="Arial"/>
                <w:b/>
                <w:sz w:val="18"/>
                <w:szCs w:val="18"/>
              </w:rPr>
              <w:t>00</w:t>
            </w:r>
          </w:p>
        </w:tc>
      </w:tr>
      <w:tr w:rsidR="00777CEE" w14:paraId="5DF90723" w14:textId="4F834EC7" w:rsidTr="00B517FB">
        <w:trPr>
          <w:cantSplit/>
          <w:trHeight w:val="720"/>
        </w:trPr>
        <w:tc>
          <w:tcPr>
            <w:tcW w:w="9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319768EF" w14:textId="05162AA0" w:rsidR="00777CEE" w:rsidRDefault="00777CEE" w:rsidP="003E2FB6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055957">
              <w:rPr>
                <w:rFonts w:ascii="Arial" w:hAnsi="Arial" w:cs="Arial"/>
                <w:b/>
                <w:sz w:val="18"/>
                <w:szCs w:val="18"/>
              </w:rPr>
              <w:t>A1-3321-GA-002-68"-A11-</w:t>
            </w:r>
            <w:r>
              <w:rPr>
                <w:rFonts w:ascii="Arial" w:hAnsi="Arial" w:cs="Arial"/>
                <w:b/>
                <w:sz w:val="18"/>
                <w:szCs w:val="18"/>
              </w:rPr>
              <w:t>HC</w:t>
            </w:r>
            <w:r w:rsidRPr="0005595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2C3BE36" w14:textId="3AF70569" w:rsidR="00777CEE" w:rsidRPr="003D737A" w:rsidRDefault="00777CEE" w:rsidP="003E2FB6">
            <w:pPr>
              <w:ind w:left="113" w:right="113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055957">
              <w:rPr>
                <w:rFonts w:ascii="Arial" w:hAnsi="Arial" w:cs="Arial"/>
                <w:b/>
                <w:sz w:val="18"/>
                <w:szCs w:val="18"/>
              </w:rPr>
              <w:t>KE01-A1-332-PS-P-DI-1821-002</w:t>
            </w:r>
          </w:p>
        </w:tc>
        <w:tc>
          <w:tcPr>
            <w:tcW w:w="9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EBDF1F1" w14:textId="1C14A708" w:rsidR="00777CEE" w:rsidRDefault="00777CEE" w:rsidP="003E2FB6">
            <w:pPr>
              <w:tabs>
                <w:tab w:val="left" w:pos="4374"/>
              </w:tabs>
              <w:ind w:right="113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TML-04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79000" w14:textId="77937479" w:rsidR="00777CEE" w:rsidRPr="00762B21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62B21">
              <w:rPr>
                <w:rFonts w:ascii="Arial" w:hAnsi="Arial" w:cs="Arial"/>
                <w:bCs/>
                <w:sz w:val="18"/>
                <w:szCs w:val="18"/>
                <w:lang w:val="en-US"/>
              </w:rPr>
              <w:t>0-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orth</w:t>
            </w:r>
          </w:p>
        </w:tc>
        <w:tc>
          <w:tcPr>
            <w:tcW w:w="20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F5C4DF5" w14:textId="375DF9A7" w:rsidR="00777CEE" w:rsidRDefault="00777CEE" w:rsidP="003E2FB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8</w:t>
            </w:r>
            <w:r w:rsidRPr="00D56CF4">
              <w:rPr>
                <w:rFonts w:ascii="Arial" w:hAnsi="Arial" w:cs="Arial"/>
                <w:bCs/>
                <w:sz w:val="18"/>
                <w:szCs w:val="18"/>
              </w:rPr>
              <w:t>’’ x 12.70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3277071" w14:textId="62ADDC8C" w:rsidR="00777CEE" w:rsidRPr="00B576AD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</w:rPr>
              <w:t>1</w:t>
            </w:r>
            <w:r>
              <w:rPr>
                <w:rFonts w:ascii="Arial" w:hAnsi="Arial" w:cs="Arial"/>
                <w:bCs/>
                <w:sz w:val="16"/>
                <w:szCs w:val="16"/>
              </w:rPr>
              <w:t>3.02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1180FC" w14:textId="53B4318B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82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8E0689" w14:textId="5CE9E5C0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2.83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C148DF3" w14:textId="43F604A0" w:rsidR="00777CEE" w:rsidRPr="00B517FB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B517FB">
              <w:rPr>
                <w:rFonts w:ascii="Arial" w:hAnsi="Arial" w:cs="Arial"/>
                <w:b/>
                <w:sz w:val="16"/>
                <w:szCs w:val="16"/>
                <w:lang w:val="en-US"/>
              </w:rPr>
              <w:t>12</w:t>
            </w:r>
            <w:r w:rsidR="00B517FB" w:rsidRPr="00B517FB">
              <w:rPr>
                <w:rFonts w:ascii="Arial" w:hAnsi="Arial" w:cs="Arial"/>
                <w:b/>
                <w:sz w:val="16"/>
                <w:szCs w:val="16"/>
                <w:lang w:val="en-US"/>
              </w:rPr>
              <w:t>.57</w:t>
            </w:r>
          </w:p>
        </w:tc>
      </w:tr>
      <w:tr w:rsidR="00777CEE" w14:paraId="1B514735" w14:textId="3C4350C9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3B191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0FD812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126EC" w14:textId="63604623" w:rsidR="00777CEE" w:rsidRPr="003D737A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3D737A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9EF34B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E849A2" w14:textId="20AEA913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83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5D86F7" w14:textId="6C6FF4B8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93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0FBDFF" w14:textId="2A6AFC07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3.08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1E4CED" w14:textId="21671EB5" w:rsidR="00777CEE" w:rsidRPr="00B576AD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67</w:t>
            </w:r>
          </w:p>
        </w:tc>
      </w:tr>
      <w:tr w:rsidR="00777CEE" w14:paraId="0FE9F805" w14:textId="174FED94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257CEB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3613D7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42274" w14:textId="7621F4E4" w:rsidR="00777CEE" w:rsidRPr="003D737A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3D737A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CAA604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4FB42E" w14:textId="769FFC22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77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C0228D" w14:textId="199AF507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3.09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FA4CE6" w14:textId="095EAE23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71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23105B" w14:textId="359ED64A" w:rsidR="00777CEE" w:rsidRPr="00B576AD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88</w:t>
            </w:r>
          </w:p>
        </w:tc>
      </w:tr>
      <w:tr w:rsidR="00777CEE" w14:paraId="2915CBA6" w14:textId="30ADA577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DC85FA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0C771A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1EB85" w14:textId="71A55C69" w:rsidR="00777CEE" w:rsidRPr="003D737A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3D737A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  <w:r w:rsidR="00D9082B">
              <w:rPr>
                <w:rFonts w:ascii="Arial" w:hAnsi="Arial" w:cs="Arial"/>
                <w:bCs/>
                <w:sz w:val="18"/>
                <w:szCs w:val="18"/>
                <w:lang w:val="en-US"/>
              </w:rPr>
              <w:t>-Top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F54DAC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B178BA" w14:textId="245C6154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70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716F15" w14:textId="55DE1DE4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3.07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BF47AE" w14:textId="728D0FBE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79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DB54D5" w14:textId="7ABFE440" w:rsidR="00777CEE" w:rsidRPr="00B576AD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80</w:t>
            </w:r>
          </w:p>
        </w:tc>
      </w:tr>
      <w:tr w:rsidR="00777CEE" w14:paraId="267361A5" w14:textId="432F694B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325FAB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8CFE15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C5919" w14:textId="08DBC1C5" w:rsidR="00777CEE" w:rsidRPr="00B576AD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3D737A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F2FC62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90F71" w14:textId="0CB7FF31" w:rsidR="00777CEE" w:rsidRPr="00B576AD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</w:rPr>
              <w:t>12.</w:t>
            </w:r>
            <w:r>
              <w:rPr>
                <w:rFonts w:ascii="Arial" w:hAnsi="Arial" w:cs="Arial"/>
                <w:bCs/>
                <w:sz w:val="16"/>
                <w:szCs w:val="16"/>
              </w:rPr>
              <w:t>86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5626C12" w14:textId="610EE857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3.10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D8B87E" w14:textId="63062433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58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08CD38" w14:textId="21684452" w:rsidR="00777CEE" w:rsidRPr="00147585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72</w:t>
            </w:r>
          </w:p>
        </w:tc>
      </w:tr>
      <w:tr w:rsidR="00777CEE" w14:paraId="5D421A7D" w14:textId="6A018839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75C145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845519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1828A" w14:textId="7AFB1750" w:rsidR="00777CEE" w:rsidRPr="003D737A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3D737A"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B9B589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761498" w14:textId="21CF05F1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82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010487" w14:textId="2A5BC3B9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83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178BE1" w14:textId="33978D81" w:rsidR="00777CEE" w:rsidRPr="00B576AD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63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FC6BF2" w14:textId="2EEA9BAE" w:rsidR="00777CEE" w:rsidRPr="00B576AD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67</w:t>
            </w:r>
          </w:p>
        </w:tc>
      </w:tr>
      <w:tr w:rsidR="00777CEE" w14:paraId="62971BF6" w14:textId="17B153A7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FF0C7E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8F2ADF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6C7279" w14:textId="4B4D7A2A" w:rsidR="00777CEE" w:rsidRPr="00D9082B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3D737A">
              <w:rPr>
                <w:rFonts w:ascii="Arial" w:hAnsi="Arial" w:cs="Arial"/>
                <w:bCs/>
                <w:sz w:val="18"/>
                <w:szCs w:val="18"/>
                <w:lang w:val="en-US"/>
              </w:rPr>
              <w:t>6</w:t>
            </w:r>
            <w:r w:rsidR="00D9082B">
              <w:rPr>
                <w:rFonts w:ascii="Arial" w:hAnsi="Arial" w:cs="Arial"/>
                <w:bCs/>
                <w:sz w:val="18"/>
                <w:szCs w:val="18"/>
                <w:lang w:val="en-US"/>
              </w:rPr>
              <w:t>-South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704E0B" w14:textId="77777777" w:rsidR="00777CEE" w:rsidRDefault="00777CEE" w:rsidP="003E2FB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6EDDC8" w14:textId="5A9E1D0B" w:rsidR="00777CEE" w:rsidRPr="00435DA9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97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3EF6C7" w14:textId="29408A1A" w:rsidR="00777CEE" w:rsidRPr="00147585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62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8E282E" w14:textId="664C6EBB" w:rsidR="00777CEE" w:rsidRPr="00B576AD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72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F79B9" w14:textId="2BE15D2A" w:rsidR="00777CEE" w:rsidRPr="00B576AD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73</w:t>
            </w:r>
          </w:p>
        </w:tc>
      </w:tr>
      <w:tr w:rsidR="00777CEE" w14:paraId="4EF1F59F" w14:textId="25860B68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6A50B5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CA71A74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EA0CA" w14:textId="15DC9BB0" w:rsidR="00777CEE" w:rsidRPr="003D737A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35B5E9E" w14:textId="77777777" w:rsidR="00777CEE" w:rsidRDefault="00777CEE" w:rsidP="003E2FB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49A957" w14:textId="433935D3" w:rsidR="00777CEE" w:rsidRPr="00435DA9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3.06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BF2558E" w14:textId="7EC7E445" w:rsidR="00777CEE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67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C9189A" w14:textId="4160FA97" w:rsidR="00777CEE" w:rsidRPr="00B576AD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86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323CF6" w14:textId="095A4F9F" w:rsidR="00777CEE" w:rsidRPr="00B576AD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87</w:t>
            </w:r>
          </w:p>
        </w:tc>
      </w:tr>
      <w:tr w:rsidR="00777CEE" w14:paraId="1157BE71" w14:textId="16573A64" w:rsidTr="00777CEE">
        <w:trPr>
          <w:cantSplit/>
          <w:trHeight w:val="720"/>
        </w:trPr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39104C" w14:textId="77777777" w:rsidR="00777CEE" w:rsidRDefault="00777CEE" w:rsidP="003E2FB6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9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331339" w14:textId="77777777" w:rsidR="00777CEE" w:rsidRDefault="00777CEE" w:rsidP="003E2FB6">
            <w:pPr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51C7D" w14:textId="76D7CA1D" w:rsidR="00777CEE" w:rsidRPr="003D737A" w:rsidRDefault="00777CEE" w:rsidP="003E2FB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</w:t>
            </w:r>
          </w:p>
        </w:tc>
        <w:tc>
          <w:tcPr>
            <w:tcW w:w="206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D2DCBF" w14:textId="77777777" w:rsidR="00777CEE" w:rsidRDefault="00777CEE" w:rsidP="003E2FB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6B7675" w14:textId="7ADF346C" w:rsidR="00777CEE" w:rsidRPr="00435DA9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94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AC5613" w14:textId="04143BBE" w:rsidR="00777CEE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12.77</w:t>
            </w:r>
          </w:p>
        </w:tc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A6EDC22" w14:textId="1E52B2B6" w:rsidR="00777CEE" w:rsidRPr="00B576AD" w:rsidRDefault="00777CEE" w:rsidP="00777CEE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88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CA181F" w14:textId="6CD77B82" w:rsidR="00777CEE" w:rsidRPr="00B576AD" w:rsidRDefault="00777CEE" w:rsidP="00777CEE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B576AD">
              <w:rPr>
                <w:rFonts w:ascii="Arial" w:hAnsi="Arial" w:cs="Arial"/>
                <w:bCs/>
                <w:sz w:val="16"/>
                <w:szCs w:val="16"/>
                <w:lang w:val="en-US"/>
              </w:rPr>
              <w:t>12.</w:t>
            </w:r>
            <w:r w:rsidR="00B517FB">
              <w:rPr>
                <w:rFonts w:ascii="Arial" w:hAnsi="Arial" w:cs="Arial"/>
                <w:bCs/>
                <w:sz w:val="16"/>
                <w:szCs w:val="16"/>
                <w:lang w:val="en-US"/>
              </w:rPr>
              <w:t>63</w:t>
            </w:r>
          </w:p>
        </w:tc>
      </w:tr>
    </w:tbl>
    <w:p w14:paraId="5BCEDE75" w14:textId="77777777" w:rsidR="003D737A" w:rsidRPr="00AC2DD4" w:rsidRDefault="003D737A" w:rsidP="003D737A">
      <w:pPr>
        <w:rPr>
          <w:sz w:val="24"/>
          <w:szCs w:val="24"/>
        </w:rPr>
      </w:pPr>
    </w:p>
    <w:tbl>
      <w:tblPr>
        <w:tblW w:w="10928" w:type="dxa"/>
        <w:tblInd w:w="-5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98"/>
        <w:gridCol w:w="2340"/>
        <w:gridCol w:w="1260"/>
        <w:gridCol w:w="2340"/>
        <w:gridCol w:w="1260"/>
        <w:gridCol w:w="2430"/>
      </w:tblGrid>
      <w:tr w:rsidR="00817C07" w14:paraId="122B2FA2" w14:textId="77777777" w:rsidTr="00187DE5">
        <w:trPr>
          <w:trHeight w:val="282"/>
        </w:trPr>
        <w:tc>
          <w:tcPr>
            <w:tcW w:w="36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121C749" w14:textId="77777777" w:rsidR="00817C07" w:rsidRDefault="00817C07" w:rsidP="00C16F82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br w:type="page"/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27E6FB36" w14:textId="77777777" w:rsidR="00817C07" w:rsidRDefault="00817C07" w:rsidP="00C16F82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6340093A" w14:textId="77777777" w:rsidR="00817C07" w:rsidRDefault="00817C07" w:rsidP="00C16F82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2AAEE245" w14:textId="77777777" w:rsidR="00817C07" w:rsidRDefault="00817C07" w:rsidP="00C16F82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AC2DD4" w14:paraId="751500B0" w14:textId="77777777" w:rsidTr="00187DE5">
        <w:trPr>
          <w:trHeight w:val="386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4C74C37C" w:rsidR="00AC2DD4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D784" w14:textId="0AFE3B96" w:rsidR="00AC2DD4" w:rsidRPr="00314301" w:rsidRDefault="00B517FB" w:rsidP="00AC2DD4">
            <w:pPr>
              <w:rPr>
                <w:rFonts w:ascii="Arial" w:hAnsi="Arial" w:cs="Arial"/>
                <w:color w:val="FF0000"/>
                <w:sz w:val="18"/>
                <w:szCs w:val="18"/>
                <w:highlight w:val="yellow"/>
                <w:lang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Nadyrbayev Yerki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5E28BAC9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6AFE3" w14:textId="5CC0715E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Barsukou Rama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77777777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AC2DD4" w:rsidRDefault="00AC2DD4" w:rsidP="00AC2DD4">
            <w:pPr>
              <w:rPr>
                <w:lang w:val="en-US" w:eastAsia="en-US"/>
              </w:rPr>
            </w:pPr>
          </w:p>
        </w:tc>
      </w:tr>
      <w:tr w:rsidR="00AC2DD4" w14:paraId="661C77CB" w14:textId="77777777" w:rsidTr="00187DE5">
        <w:trPr>
          <w:trHeight w:val="255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34F9BF43" w:rsidR="00AC2DD4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6090" w14:textId="77777777" w:rsidR="00AC2DD4" w:rsidRPr="00314301" w:rsidRDefault="00AC2DD4" w:rsidP="00AC2DD4">
            <w:pPr>
              <w:rPr>
                <w:color w:val="FF0000"/>
                <w:highlight w:val="yellow"/>
                <w:lang w:val="en-US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5256ACE4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2D6C" w14:textId="77777777" w:rsidR="00AC2DD4" w:rsidRPr="00576240" w:rsidRDefault="00AC2DD4" w:rsidP="00AC2DD4">
            <w:pPr>
              <w:rPr>
                <w:lang w:val="en-US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77777777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AC2DD4" w:rsidRDefault="00AC2DD4" w:rsidP="00AC2DD4">
            <w:pPr>
              <w:rPr>
                <w:lang w:val="en-US" w:eastAsia="en-US"/>
              </w:rPr>
            </w:pPr>
          </w:p>
        </w:tc>
      </w:tr>
      <w:tr w:rsidR="00AC2DD4" w14:paraId="1B8F2069" w14:textId="77777777" w:rsidTr="00187DE5">
        <w:trPr>
          <w:trHeight w:val="386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C98EF" w14:textId="70068D52" w:rsidR="00AC2DD4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40222" w14:textId="0A33C464" w:rsidR="00AC2DD4" w:rsidRPr="007E4F75" w:rsidRDefault="00B517FB" w:rsidP="00AC2DD4">
            <w:pPr>
              <w:rPr>
                <w:rFonts w:ascii="Arial" w:hAnsi="Arial" w:cs="Arial"/>
                <w:color w:val="FF0000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  <w:r w:rsidR="00AC2DD4" w:rsidRPr="00D535DB">
              <w:rPr>
                <w:rFonts w:ascii="Arial" w:hAnsi="Arial" w:cs="Arial"/>
                <w:sz w:val="18"/>
                <w:szCs w:val="18"/>
              </w:rPr>
              <w:t>.</w:t>
            </w:r>
            <w:r w:rsidR="00AC2DD4">
              <w:rPr>
                <w:rFonts w:ascii="Arial" w:hAnsi="Arial" w:cs="Arial"/>
                <w:sz w:val="18"/>
                <w:szCs w:val="18"/>
              </w:rPr>
              <w:t>05</w:t>
            </w:r>
            <w:r w:rsidR="00AC2DD4" w:rsidRPr="00D535DB">
              <w:rPr>
                <w:rFonts w:ascii="Arial" w:hAnsi="Arial" w:cs="Arial"/>
                <w:sz w:val="18"/>
                <w:szCs w:val="18"/>
              </w:rPr>
              <w:t>.202</w:t>
            </w:r>
            <w:r w:rsidR="00AC2DD4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2AF30" w14:textId="27ADC4D2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7A04C" w14:textId="54C08778" w:rsidR="00AC2DD4" w:rsidRPr="00576240" w:rsidRDefault="00B517FB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0</w:t>
            </w:r>
            <w:r w:rsidR="00AC2DD4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.05</w:t>
            </w:r>
            <w:r w:rsidR="00AC2DD4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</w:t>
            </w:r>
            <w:r w:rsidR="00AC2DD4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77777777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AC2DD4" w:rsidRDefault="00AC2DD4" w:rsidP="00AC2DD4">
            <w:pPr>
              <w:rPr>
                <w:lang w:val="en-US" w:eastAsia="en-US"/>
              </w:rPr>
            </w:pPr>
          </w:p>
        </w:tc>
      </w:tr>
      <w:tr w:rsidR="00AC2DD4" w14:paraId="24273C53" w14:textId="77777777" w:rsidTr="00777CEE">
        <w:trPr>
          <w:trHeight w:val="305"/>
        </w:trPr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76AE64" w14:textId="77777777" w:rsidR="00AC2DD4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5C43694D" w14:textId="230D1AA1" w:rsidR="00AC2DD4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FC65AD5" w14:textId="77777777" w:rsidR="00B517FB" w:rsidRDefault="00B517FB" w:rsidP="00B517FB">
            <w:pPr>
              <w:pStyle w:val="Foo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>0437-A-122C</w:t>
            </w:r>
          </w:p>
          <w:p w14:paraId="2096696E" w14:textId="57978442" w:rsidR="00AC2DD4" w:rsidRPr="00314301" w:rsidRDefault="00B517FB" w:rsidP="00B517FB">
            <w:pPr>
              <w:pStyle w:val="Footer"/>
              <w:rPr>
                <w:rFonts w:ascii="Arial" w:hAnsi="Arial" w:cs="Arial"/>
                <w:color w:val="FF0000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ire date 15.02.20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F80642" w14:textId="77777777" w:rsidR="00AC2DD4" w:rsidRPr="00FD32C6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4770C342" w14:textId="5014D017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BA746" w14:textId="18A377CF" w:rsidR="00AC2DD4" w:rsidRDefault="00AC2DD4" w:rsidP="00777CEE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T Cert. № 1398</w:t>
            </w:r>
          </w:p>
          <w:p w14:paraId="26648E74" w14:textId="5D7CE2CC" w:rsidR="00AC2DD4" w:rsidRPr="00576240" w:rsidRDefault="00AC2DD4" w:rsidP="00777CEE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expiry</w:t>
            </w:r>
            <w:r w:rsidRPr="0035220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d</w:t>
            </w:r>
            <w:r w:rsidRPr="0035220D">
              <w:rPr>
                <w:rFonts w:ascii="Arial" w:hAnsi="Arial" w:cs="Arial"/>
                <w:sz w:val="18"/>
                <w:szCs w:val="18"/>
              </w:rPr>
              <w:t>ate</w:t>
            </w:r>
            <w:r>
              <w:rPr>
                <w:rFonts w:ascii="Arial" w:hAnsi="Arial" w:cs="Arial"/>
                <w:sz w:val="18"/>
                <w:szCs w:val="18"/>
              </w:rPr>
              <w:t>: 31.01.202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9C5C3" w14:textId="77777777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43E4D0F0" w14:textId="77777777" w:rsidR="00AC2DD4" w:rsidRPr="00576240" w:rsidRDefault="00AC2DD4" w:rsidP="00AC2DD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AC2DD4" w:rsidRDefault="00AC2DD4" w:rsidP="00AC2DD4">
            <w:pPr>
              <w:rPr>
                <w:lang w:val="en-US" w:eastAsia="en-US"/>
              </w:rPr>
            </w:pPr>
          </w:p>
        </w:tc>
      </w:tr>
    </w:tbl>
    <w:p w14:paraId="0EB3EC25" w14:textId="6C0AC43F" w:rsidR="00351910" w:rsidRDefault="00351910"/>
    <w:p w14:paraId="7417A769" w14:textId="4A7E6819" w:rsidR="00777CEE" w:rsidRDefault="00777CEE"/>
    <w:p w14:paraId="6E6C51C8" w14:textId="4C8A6988" w:rsidR="00777CEE" w:rsidRDefault="00777CEE"/>
    <w:p w14:paraId="74FF5441" w14:textId="7654852E" w:rsidR="00777CEE" w:rsidRDefault="00777CEE"/>
    <w:p w14:paraId="23863371" w14:textId="6E704818" w:rsidR="00D9082B" w:rsidRDefault="00D9082B"/>
    <w:p w14:paraId="648ABCF3" w14:textId="397F9669" w:rsidR="00D9082B" w:rsidRDefault="00D9082B"/>
    <w:p w14:paraId="6EBA15B4" w14:textId="73DF993E" w:rsidR="00D9082B" w:rsidRDefault="00D9082B"/>
    <w:p w14:paraId="6406CD4B" w14:textId="73FE9421" w:rsidR="00D9082B" w:rsidRDefault="00D9082B"/>
    <w:p w14:paraId="0885A6AF" w14:textId="0A58423F" w:rsidR="00D9082B" w:rsidRDefault="00D9082B"/>
    <w:p w14:paraId="76F226FA" w14:textId="77777777" w:rsidR="00D9082B" w:rsidRDefault="00D9082B"/>
    <w:p w14:paraId="0D65B253" w14:textId="77777777" w:rsidR="00777CEE" w:rsidRDefault="00777CEE"/>
    <w:tbl>
      <w:tblPr>
        <w:tblW w:w="10944" w:type="dxa"/>
        <w:tblInd w:w="-5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44"/>
      </w:tblGrid>
      <w:tr w:rsidR="00B22438" w:rsidRPr="00124CC4" w14:paraId="43450A63" w14:textId="77777777" w:rsidTr="00351910">
        <w:trPr>
          <w:cantSplit/>
          <w:trHeight w:val="424"/>
        </w:trPr>
        <w:tc>
          <w:tcPr>
            <w:tcW w:w="10944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6665F7F3" w14:textId="65BE8AFE" w:rsidR="00B22438" w:rsidRPr="00595C64" w:rsidRDefault="00F068BD" w:rsidP="005A498E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lastRenderedPageBreak/>
              <w:br w:type="page"/>
            </w:r>
            <w:r w:rsidR="00C244C0">
              <w:rPr>
                <w:rFonts w:ascii="Arial" w:hAnsi="Arial" w:cs="Arial"/>
              </w:rPr>
              <w:br w:type="page"/>
            </w:r>
            <w:r w:rsidR="00B22438">
              <w:rPr>
                <w:rFonts w:ascii="Arial" w:hAnsi="Arial" w:cs="Arial"/>
              </w:rPr>
              <w:br w:type="page"/>
            </w:r>
            <w:r w:rsidR="00B22438" w:rsidRPr="00595C64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Annex 1 / </w:t>
            </w:r>
            <w:r w:rsidR="00B22438" w:rsidRPr="00595C64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Приложение</w:t>
            </w:r>
            <w:r w:rsidR="00B22438" w:rsidRPr="00595C64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1 </w:t>
            </w:r>
          </w:p>
          <w:p w14:paraId="70E6046F" w14:textId="379770C1" w:rsidR="00B22438" w:rsidRPr="00B22438" w:rsidRDefault="00B22438" w:rsidP="005A49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95C64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Inspection Drawing</w:t>
            </w:r>
            <w:r w:rsidRPr="00595C64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/ </w:t>
            </w:r>
            <w:r w:rsidRPr="00595C64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7F3DC1" w:rsidRPr="00BD27E5" w14:paraId="5D60CD47" w14:textId="77777777" w:rsidTr="00D514B4">
        <w:trPr>
          <w:cantSplit/>
          <w:trHeight w:val="6515"/>
        </w:trPr>
        <w:tc>
          <w:tcPr>
            <w:tcW w:w="10944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14:paraId="51E1C574" w14:textId="65971D5E" w:rsidR="007F3DC1" w:rsidRPr="00BD27E5" w:rsidRDefault="00B517FB" w:rsidP="00A5499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14E8B7E" wp14:editId="3A308BB8">
                  <wp:extent cx="5707601" cy="4042972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7890" cy="4064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08C" w:rsidRPr="00BD27E5" w14:paraId="08A061A6" w14:textId="77777777" w:rsidTr="00351910">
        <w:trPr>
          <w:cantSplit/>
          <w:trHeight w:val="278"/>
        </w:trPr>
        <w:tc>
          <w:tcPr>
            <w:tcW w:w="10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A278183" w14:textId="5BB01C7D" w:rsidR="007A508C" w:rsidRPr="00AE30FA" w:rsidRDefault="00D9082B" w:rsidP="00DD2E6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55957">
              <w:rPr>
                <w:rFonts w:ascii="Arial" w:hAnsi="Arial" w:cs="Arial"/>
                <w:b/>
                <w:sz w:val="18"/>
                <w:szCs w:val="18"/>
              </w:rPr>
              <w:t>A1-3321-GA-002-68"-A11-</w:t>
            </w:r>
            <w:r>
              <w:rPr>
                <w:rFonts w:ascii="Arial" w:hAnsi="Arial" w:cs="Arial"/>
                <w:b/>
                <w:sz w:val="18"/>
                <w:szCs w:val="18"/>
              </w:rPr>
              <w:t>HC</w:t>
            </w:r>
            <w:r w:rsidRPr="00055957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594C0C" w:rsidRPr="00594C0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/ </w:t>
            </w:r>
            <w:r w:rsidRPr="00055957">
              <w:rPr>
                <w:rFonts w:ascii="Arial" w:hAnsi="Arial" w:cs="Arial"/>
                <w:b/>
                <w:sz w:val="18"/>
                <w:szCs w:val="18"/>
              </w:rPr>
              <w:t>KE01-A1-332-PS-P-DI-1821-002</w:t>
            </w:r>
            <w:r w:rsidR="00AE30FA" w:rsidRPr="00AE30FA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(</w:t>
            </w:r>
            <w:r w:rsidR="00AE30FA">
              <w:rPr>
                <w:rFonts w:ascii="Arial" w:hAnsi="Arial" w:cs="Arial"/>
                <w:b/>
                <w:sz w:val="18"/>
                <w:szCs w:val="18"/>
                <w:lang w:val="en-US"/>
              </w:rPr>
              <w:t>TML-04)</w:t>
            </w:r>
          </w:p>
        </w:tc>
      </w:tr>
      <w:tr w:rsidR="0062239F" w:rsidRPr="00BD27E5" w14:paraId="43663B73" w14:textId="77777777" w:rsidTr="00D514B4">
        <w:trPr>
          <w:cantSplit/>
          <w:trHeight w:val="4292"/>
        </w:trPr>
        <w:tc>
          <w:tcPr>
            <w:tcW w:w="10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52E69E" w14:textId="20B701AE" w:rsidR="0062239F" w:rsidRPr="0062239F" w:rsidRDefault="00AE30FA" w:rsidP="00DD2E6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6EE55AEA" wp14:editId="005C5E9D">
                      <wp:simplePos x="0" y="0"/>
                      <wp:positionH relativeFrom="column">
                        <wp:posOffset>2268220</wp:posOffset>
                      </wp:positionH>
                      <wp:positionV relativeFrom="paragraph">
                        <wp:posOffset>1236980</wp:posOffset>
                      </wp:positionV>
                      <wp:extent cx="342900" cy="198120"/>
                      <wp:effectExtent l="0" t="0" r="0" b="1143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74636">
                                <a:off x="0" y="0"/>
                                <a:ext cx="342900" cy="1981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AB3668" w14:textId="0D7C6CF9" w:rsidR="003C5B42" w:rsidRPr="003C5B42" w:rsidRDefault="00200774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4</w:t>
                                  </w:r>
                                  <w:r w:rsidR="003C5B42" w:rsidRPr="003C5B42">
                                    <w:rPr>
                                      <w:color w:val="FF0000"/>
                                      <w:sz w:val="16"/>
                                      <w:szCs w:val="16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E55AE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" o:spid="_x0000_s1026" type="#_x0000_t202" style="position:absolute;left:0;text-align:left;margin-left:178.6pt;margin-top:97.4pt;width:27pt;height:15.6pt;rotation:627656fd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" filled="f" stroked="f" strokeweight=".5pt">
                      <v:textbox>
                        <w:txbxContent>
                          <w:p w14:paraId="27AB3668" w14:textId="0D7C6CF9" w:rsidR="003C5B42" w:rsidRPr="003C5B42" w:rsidRDefault="00200774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4</w:t>
                            </w:r>
                            <w:r w:rsidR="003C5B42" w:rsidRPr="003C5B42">
                              <w:rPr>
                                <w:color w:val="FF0000"/>
                                <w:sz w:val="16"/>
                                <w:szCs w:val="16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75ABCDB1" wp14:editId="35404C5D">
                      <wp:simplePos x="0" y="0"/>
                      <wp:positionH relativeFrom="column">
                        <wp:posOffset>2391410</wp:posOffset>
                      </wp:positionH>
                      <wp:positionV relativeFrom="paragraph">
                        <wp:posOffset>1471295</wp:posOffset>
                      </wp:positionV>
                      <wp:extent cx="19050" cy="134620"/>
                      <wp:effectExtent l="0" t="0" r="19050" b="3683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050" cy="134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938F68" id="Straight Connector 7" o:spid="_x0000_s1026" style="position:absolute;flip:x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.3pt,115.85pt" to="189.8pt,1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81D028C" wp14:editId="28896277">
                      <wp:simplePos x="0" y="0"/>
                      <wp:positionH relativeFrom="column">
                        <wp:posOffset>1752600</wp:posOffset>
                      </wp:positionH>
                      <wp:positionV relativeFrom="paragraph">
                        <wp:posOffset>1167130</wp:posOffset>
                      </wp:positionV>
                      <wp:extent cx="914400" cy="247650"/>
                      <wp:effectExtent l="0" t="0" r="0" b="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521937">
                                <a:off x="0" y="0"/>
                                <a:ext cx="914400" cy="2476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AF6EED" w14:textId="6FDE5E1F" w:rsidR="00AD52D8" w:rsidRPr="00AD52D8" w:rsidRDefault="00200774" w:rsidP="00AD52D8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60</w:t>
                                  </w:r>
                                  <w:r w:rsidR="00F04661">
                                    <w:rPr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1D028C" id="Text Box 13" o:spid="_x0000_s1027" type="#_x0000_t202" style="position:absolute;left:0;text-align:left;margin-left:138pt;margin-top:91.9pt;width:1in;height:19.5pt;rotation:570094fd;z-index:2516715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" filled="f" stroked="f" strokeweight=".5pt">
                      <v:textbox>
                        <w:txbxContent>
                          <w:p w14:paraId="49AF6EED" w14:textId="6FDE5E1F" w:rsidR="00AD52D8" w:rsidRPr="00AD52D8" w:rsidRDefault="00200774" w:rsidP="00AD52D8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60</w:t>
                            </w:r>
                            <w:r w:rsidR="00F04661"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34B26F6C" wp14:editId="40764DC0">
                      <wp:simplePos x="0" y="0"/>
                      <wp:positionH relativeFrom="column">
                        <wp:posOffset>3491230</wp:posOffset>
                      </wp:positionH>
                      <wp:positionV relativeFrom="paragraph">
                        <wp:posOffset>1362710</wp:posOffset>
                      </wp:positionV>
                      <wp:extent cx="914400" cy="238125"/>
                      <wp:effectExtent l="0" t="0" r="0" b="9525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383443">
                                <a:off x="0" y="0"/>
                                <a:ext cx="91440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6D89E29" w14:textId="72917802" w:rsidR="008D0915" w:rsidRPr="00594C0C" w:rsidRDefault="00594C0C" w:rsidP="008D0915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B26F6C" id="Text Box 21" o:spid="_x0000_s1028" type="#_x0000_t202" style="position:absolute;left:0;text-align:left;margin-left:274.9pt;margin-top:107.3pt;width:1in;height:18.75pt;rotation:418822fd;z-index:2517606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" filled="f" stroked="f" strokeweight=".5pt">
                      <v:textbox>
                        <w:txbxContent>
                          <w:p w14:paraId="16D89E29" w14:textId="72917802" w:rsidR="008D0915" w:rsidRPr="00594C0C" w:rsidRDefault="00594C0C" w:rsidP="008D0915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6032971E" wp14:editId="2B0EC434">
                      <wp:simplePos x="0" y="0"/>
                      <wp:positionH relativeFrom="column">
                        <wp:posOffset>2887345</wp:posOffset>
                      </wp:positionH>
                      <wp:positionV relativeFrom="paragraph">
                        <wp:posOffset>388620</wp:posOffset>
                      </wp:positionV>
                      <wp:extent cx="979170" cy="23368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79170" cy="2336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DE08324" w14:textId="1CE6C713" w:rsidR="0030025A" w:rsidRPr="00077DF6" w:rsidRDefault="0030025A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lang w:val="en-US"/>
                                    </w:rPr>
                                  </w:pPr>
                                  <w:r w:rsidRPr="00077DF6">
                                    <w:rPr>
                                      <w:b/>
                                      <w:bCs/>
                                      <w:color w:val="FF0000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32971E" id="Text Box 25" o:spid="_x0000_s1029" type="#_x0000_t202" style="position:absolute;left:0;text-align:left;margin-left:227.35pt;margin-top:30.6pt;width:77.1pt;height:18.4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" filled="f" stroked="f" strokeweight=".5pt">
                      <v:textbox>
                        <w:txbxContent>
                          <w:p w14:paraId="3DE08324" w14:textId="1CE6C713" w:rsidR="0030025A" w:rsidRPr="00077DF6" w:rsidRDefault="0030025A">
                            <w:pP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r w:rsidRPr="00077DF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40AC9B41" wp14:editId="2C0B318C">
                      <wp:simplePos x="0" y="0"/>
                      <wp:positionH relativeFrom="column">
                        <wp:posOffset>2781410</wp:posOffset>
                      </wp:positionH>
                      <wp:positionV relativeFrom="paragraph">
                        <wp:posOffset>346986</wp:posOffset>
                      </wp:positionV>
                      <wp:extent cx="1160891" cy="15903"/>
                      <wp:effectExtent l="38100" t="76200" r="0" b="79375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160891" cy="15903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D11587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6" o:spid="_x0000_s1026" type="#_x0000_t32" style="position:absolute;margin-left:219pt;margin-top:27.3pt;width:91.4pt;height:1.25pt;flip:x y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7E93DC64" wp14:editId="251521E6">
                      <wp:simplePos x="0" y="0"/>
                      <wp:positionH relativeFrom="column">
                        <wp:posOffset>4705985</wp:posOffset>
                      </wp:positionH>
                      <wp:positionV relativeFrom="paragraph">
                        <wp:posOffset>461645</wp:posOffset>
                      </wp:positionV>
                      <wp:extent cx="914400" cy="238125"/>
                      <wp:effectExtent l="0" t="0" r="0" b="0"/>
                      <wp:wrapNone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0444DBF" w14:textId="69A1D4FC" w:rsidR="00067D2B" w:rsidRPr="00AD52D8" w:rsidRDefault="00D514B4" w:rsidP="00067D2B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93DC64" id="Text Box 41" o:spid="_x0000_s1030" type="#_x0000_t202" style="position:absolute;left:0;text-align:left;margin-left:370.55pt;margin-top:36.35pt;width:1in;height:18.75pt;z-index:251721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" filled="f" stroked="f" strokeweight=".5pt">
                      <v:textbox>
                        <w:txbxContent>
                          <w:p w14:paraId="40444DBF" w14:textId="69A1D4FC" w:rsidR="00067D2B" w:rsidRPr="00AD52D8" w:rsidRDefault="00D514B4" w:rsidP="00067D2B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EF1E61D" wp14:editId="436C5C68">
                      <wp:simplePos x="0" y="0"/>
                      <wp:positionH relativeFrom="column">
                        <wp:posOffset>4763770</wp:posOffset>
                      </wp:positionH>
                      <wp:positionV relativeFrom="paragraph">
                        <wp:posOffset>685800</wp:posOffset>
                      </wp:positionV>
                      <wp:extent cx="31115" cy="166370"/>
                      <wp:effectExtent l="0" t="0" r="26035" b="2413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1115" cy="16637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42A6BC" id="Straight Connector 14" o:spid="_x0000_s1026" style="position:absolute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5.1pt,54pt" to="377.55pt,6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1B4E35D" wp14:editId="6F81B413">
                      <wp:simplePos x="0" y="0"/>
                      <wp:positionH relativeFrom="column">
                        <wp:posOffset>4921250</wp:posOffset>
                      </wp:positionH>
                      <wp:positionV relativeFrom="paragraph">
                        <wp:posOffset>687705</wp:posOffset>
                      </wp:positionV>
                      <wp:extent cx="914400" cy="227330"/>
                      <wp:effectExtent l="0" t="0" r="0" b="127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273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DFFB70" w14:textId="74875791" w:rsidR="00067D2B" w:rsidRPr="00200774" w:rsidRDefault="00200774" w:rsidP="00067D2B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B4E35D" id="Text Box 39" o:spid="_x0000_s1031" type="#_x0000_t202" style="position:absolute;left:0;text-align:left;margin-left:387.5pt;margin-top:54.15pt;width:1in;height:17.9pt;z-index:251717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" filled="f" stroked="f" strokeweight=".5pt">
                      <v:textbox>
                        <w:txbxContent>
                          <w:p w14:paraId="6BDFFB70" w14:textId="74875791" w:rsidR="00067D2B" w:rsidRPr="00200774" w:rsidRDefault="00200774" w:rsidP="00067D2B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2AAD8F64" wp14:editId="052F14BA">
                      <wp:simplePos x="0" y="0"/>
                      <wp:positionH relativeFrom="column">
                        <wp:posOffset>4836160</wp:posOffset>
                      </wp:positionH>
                      <wp:positionV relativeFrom="paragraph">
                        <wp:posOffset>843280</wp:posOffset>
                      </wp:positionV>
                      <wp:extent cx="126365" cy="63500"/>
                      <wp:effectExtent l="0" t="0" r="26035" b="31750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65" cy="635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6B5577" id="Straight Connector 36" o:spid="_x0000_s1026" style="position:absolute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8pt,66.4pt" to="390.75pt,7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7932E0A4" wp14:editId="3877592B">
                      <wp:simplePos x="0" y="0"/>
                      <wp:positionH relativeFrom="column">
                        <wp:posOffset>4949825</wp:posOffset>
                      </wp:positionH>
                      <wp:positionV relativeFrom="paragraph">
                        <wp:posOffset>949960</wp:posOffset>
                      </wp:positionV>
                      <wp:extent cx="914400" cy="207010"/>
                      <wp:effectExtent l="0" t="0" r="0" b="254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070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2D1A23" w14:textId="5F5A6918" w:rsidR="00067D2B" w:rsidRPr="00200774" w:rsidRDefault="00200774" w:rsidP="00067D2B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32E0A4" id="Text Box 40" o:spid="_x0000_s1032" type="#_x0000_t202" style="position:absolute;left:0;text-align:left;margin-left:389.75pt;margin-top:74.8pt;width:1in;height:16.3pt;z-index:2517196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" filled="f" stroked="f" strokeweight=".5pt">
                      <v:textbox>
                        <w:txbxContent>
                          <w:p w14:paraId="6E2D1A23" w14:textId="5F5A6918" w:rsidR="00067D2B" w:rsidRPr="00200774" w:rsidRDefault="00200774" w:rsidP="00067D2B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8ED0272" wp14:editId="2071C8C0">
                      <wp:simplePos x="0" y="0"/>
                      <wp:positionH relativeFrom="column">
                        <wp:posOffset>4843145</wp:posOffset>
                      </wp:positionH>
                      <wp:positionV relativeFrom="paragraph">
                        <wp:posOffset>1066800</wp:posOffset>
                      </wp:positionV>
                      <wp:extent cx="134620" cy="78740"/>
                      <wp:effectExtent l="0" t="0" r="17780" b="35560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4620" cy="787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6897054" id="Straight Connector 27" o:spid="_x0000_s1026" style="position:absolute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.35pt,84pt" to="391.95pt,9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342CCE59" wp14:editId="7FEA50D7">
                      <wp:simplePos x="0" y="0"/>
                      <wp:positionH relativeFrom="column">
                        <wp:posOffset>4057015</wp:posOffset>
                      </wp:positionH>
                      <wp:positionV relativeFrom="paragraph">
                        <wp:posOffset>1439545</wp:posOffset>
                      </wp:positionV>
                      <wp:extent cx="111125" cy="75565"/>
                      <wp:effectExtent l="0" t="0" r="22225" b="1968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1125" cy="7556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39C8E6" id="Straight Connector 37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9.45pt,113.35pt" to="328.2pt,1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7696B72" wp14:editId="62955283">
                      <wp:simplePos x="0" y="0"/>
                      <wp:positionH relativeFrom="column">
                        <wp:posOffset>3822700</wp:posOffset>
                      </wp:positionH>
                      <wp:positionV relativeFrom="paragraph">
                        <wp:posOffset>1281430</wp:posOffset>
                      </wp:positionV>
                      <wp:extent cx="297815" cy="213995"/>
                      <wp:effectExtent l="0" t="0" r="0" b="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815" cy="2139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3DBFAE7" w14:textId="751CBC41" w:rsidR="00067D2B" w:rsidRPr="00200774" w:rsidRDefault="00200774" w:rsidP="00067D2B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696B72" id="Text Box 45" o:spid="_x0000_s1033" type="#_x0000_t202" style="position:absolute;left:0;text-align:left;margin-left:301pt;margin-top:100.9pt;width:23.45pt;height:16.8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" filled="f" stroked="f" strokeweight=".5pt">
                      <v:textbox>
                        <w:txbxContent>
                          <w:p w14:paraId="63DBFAE7" w14:textId="751CBC41" w:rsidR="00067D2B" w:rsidRPr="00200774" w:rsidRDefault="00200774" w:rsidP="00067D2B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2F9665F0" wp14:editId="1DB9D5AC">
                      <wp:simplePos x="0" y="0"/>
                      <wp:positionH relativeFrom="column">
                        <wp:posOffset>4168140</wp:posOffset>
                      </wp:positionH>
                      <wp:positionV relativeFrom="paragraph">
                        <wp:posOffset>1247775</wp:posOffset>
                      </wp:positionV>
                      <wp:extent cx="95250" cy="95885"/>
                      <wp:effectExtent l="0" t="0" r="19050" b="18415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95250" cy="9588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7109041" id="Straight Connector 11" o:spid="_x0000_s1026" style="position:absolute;flip:x y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8.2pt,98.25pt" to="335.7pt,1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0D4299F9" wp14:editId="4115C4E5">
                      <wp:simplePos x="0" y="0"/>
                      <wp:positionH relativeFrom="column">
                        <wp:posOffset>3919855</wp:posOffset>
                      </wp:positionH>
                      <wp:positionV relativeFrom="paragraph">
                        <wp:posOffset>999490</wp:posOffset>
                      </wp:positionV>
                      <wp:extent cx="297815" cy="213995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7815" cy="2139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13C695" w14:textId="4C2131DC" w:rsidR="00200774" w:rsidRPr="00200774" w:rsidRDefault="00200774" w:rsidP="00200774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4299F9" id="Text Box 10" o:spid="_x0000_s1034" type="#_x0000_t202" style="position:absolute;left:0;text-align:left;margin-left:308.65pt;margin-top:78.7pt;width:23.45pt;height:16.8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" filled="f" stroked="f" strokeweight=".5pt">
                      <v:textbox>
                        <w:txbxContent>
                          <w:p w14:paraId="0713C695" w14:textId="4C2131DC" w:rsidR="00200774" w:rsidRPr="00200774" w:rsidRDefault="00200774" w:rsidP="00200774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D15F67F" wp14:editId="38746C28">
                      <wp:simplePos x="0" y="0"/>
                      <wp:positionH relativeFrom="column">
                        <wp:posOffset>4287520</wp:posOffset>
                      </wp:positionH>
                      <wp:positionV relativeFrom="paragraph">
                        <wp:posOffset>1026160</wp:posOffset>
                      </wp:positionV>
                      <wp:extent cx="79375" cy="95250"/>
                      <wp:effectExtent l="0" t="0" r="34925" b="1905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79375" cy="952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B57D44" id="Straight Connector 15" o:spid="_x0000_s1026" style="position:absolute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7.6pt,80.8pt" to="343.85pt,8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7C632F2" wp14:editId="64907A2D">
                      <wp:simplePos x="0" y="0"/>
                      <wp:positionH relativeFrom="column">
                        <wp:posOffset>4036060</wp:posOffset>
                      </wp:positionH>
                      <wp:positionV relativeFrom="paragraph">
                        <wp:posOffset>836930</wp:posOffset>
                      </wp:positionV>
                      <wp:extent cx="914400" cy="238125"/>
                      <wp:effectExtent l="0" t="0" r="0" b="0"/>
                      <wp:wrapNone/>
                      <wp:docPr id="43" name="Text Box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38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3468CE" w14:textId="3FE9D355" w:rsidR="00067D2B" w:rsidRPr="00200774" w:rsidRDefault="00200774" w:rsidP="00067D2B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C632F2" id="Text Box 43" o:spid="_x0000_s1035" type="#_x0000_t202" style="position:absolute;left:0;text-align:left;margin-left:317.8pt;margin-top:65.9pt;width:1in;height:18.75pt;z-index:2517258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" filled="f" stroked="f" strokeweight=".5pt">
                      <v:textbox>
                        <w:txbxContent>
                          <w:p w14:paraId="593468CE" w14:textId="3FE9D355" w:rsidR="00067D2B" w:rsidRPr="00200774" w:rsidRDefault="00200774" w:rsidP="00067D2B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F4B8CCB" wp14:editId="4CF83CEC">
                      <wp:simplePos x="0" y="0"/>
                      <wp:positionH relativeFrom="column">
                        <wp:posOffset>4391025</wp:posOffset>
                      </wp:positionH>
                      <wp:positionV relativeFrom="paragraph">
                        <wp:posOffset>869950</wp:posOffset>
                      </wp:positionV>
                      <wp:extent cx="71120" cy="139700"/>
                      <wp:effectExtent l="0" t="0" r="24130" b="317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1120" cy="1397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ECF234" id="Straight Connector 9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75pt,68.5pt" to="351.35pt,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6AA0986" wp14:editId="50439611">
                      <wp:simplePos x="0" y="0"/>
                      <wp:positionH relativeFrom="column">
                        <wp:posOffset>4573905</wp:posOffset>
                      </wp:positionH>
                      <wp:positionV relativeFrom="paragraph">
                        <wp:posOffset>716280</wp:posOffset>
                      </wp:positionV>
                      <wp:extent cx="63500" cy="151765"/>
                      <wp:effectExtent l="0" t="0" r="31750" b="1968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3500" cy="15176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329A02" id="Straight Connector 8" o:spid="_x0000_s1026" style="position:absolute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0.15pt,56.4pt" to="365.15pt,6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" strokecolor="red" strokeweight=".5pt">
                      <v:stroke joinstyle="miter"/>
                    </v:lin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28CC41CF" wp14:editId="7ADDBC3D">
                      <wp:simplePos x="0" y="0"/>
                      <wp:positionH relativeFrom="column">
                        <wp:posOffset>4170680</wp:posOffset>
                      </wp:positionH>
                      <wp:positionV relativeFrom="paragraph">
                        <wp:posOffset>629920</wp:posOffset>
                      </wp:positionV>
                      <wp:extent cx="914400" cy="247650"/>
                      <wp:effectExtent l="0" t="0" r="0" b="0"/>
                      <wp:wrapNone/>
                      <wp:docPr id="44" name="Text Box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76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EAA423" w14:textId="7B88B3D9" w:rsidR="00067D2B" w:rsidRPr="00200774" w:rsidRDefault="00200774" w:rsidP="00067D2B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CC41CF" id="Text Box 44" o:spid="_x0000_s1036" type="#_x0000_t202" style="position:absolute;left:0;text-align:left;margin-left:328.4pt;margin-top:49.6pt;width:1in;height:19.5pt;z-index:2517278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" filled="f" stroked="f" strokeweight=".5pt">
                      <v:textbox>
                        <w:txbxContent>
                          <w:p w14:paraId="10EAA423" w14:textId="7B88B3D9" w:rsidR="00067D2B" w:rsidRPr="00200774" w:rsidRDefault="00200774" w:rsidP="00067D2B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62180F30" wp14:editId="73A3C5C1">
                      <wp:simplePos x="0" y="0"/>
                      <wp:positionH relativeFrom="column">
                        <wp:posOffset>4410075</wp:posOffset>
                      </wp:positionH>
                      <wp:positionV relativeFrom="paragraph">
                        <wp:posOffset>434975</wp:posOffset>
                      </wp:positionV>
                      <wp:extent cx="914400" cy="247650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76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496C7A" w14:textId="3543D642" w:rsidR="00067D2B" w:rsidRPr="00200774" w:rsidRDefault="00200774" w:rsidP="00067D2B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180F30" id="Text Box 42" o:spid="_x0000_s1037" type="#_x0000_t202" style="position:absolute;left:0;text-align:left;margin-left:347.25pt;margin-top:34.25pt;width:1in;height:19.5pt;z-index:251723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" filled="f" stroked="f" strokeweight=".5pt">
                      <v:textbox>
                        <w:txbxContent>
                          <w:p w14:paraId="3B496C7A" w14:textId="3543D642" w:rsidR="00067D2B" w:rsidRPr="00200774" w:rsidRDefault="00200774" w:rsidP="00067D2B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3DD2EFD" wp14:editId="7B97439D">
                      <wp:simplePos x="0" y="0"/>
                      <wp:positionH relativeFrom="column">
                        <wp:posOffset>4902835</wp:posOffset>
                      </wp:positionH>
                      <wp:positionV relativeFrom="paragraph">
                        <wp:posOffset>1223010</wp:posOffset>
                      </wp:positionV>
                      <wp:extent cx="914400" cy="224155"/>
                      <wp:effectExtent l="0" t="0" r="0" b="4445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24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8F5F18E" w14:textId="2C20943A" w:rsidR="00AD52D8" w:rsidRPr="00200774" w:rsidRDefault="00200774" w:rsidP="00AD52D8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DD2EFD" id="Text Box 12" o:spid="_x0000_s1038" type="#_x0000_t202" style="position:absolute;left:0;text-align:left;margin-left:386.05pt;margin-top:96.3pt;width:1in;height:17.65pt;z-index:2516695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" filled="f" stroked="f" strokeweight=".5pt">
                      <v:textbox>
                        <w:txbxContent>
                          <w:p w14:paraId="48F5F18E" w14:textId="2C20943A" w:rsidR="00AD52D8" w:rsidRPr="00200774" w:rsidRDefault="00200774" w:rsidP="00AD52D8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077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F8499BE" wp14:editId="20BEC4FC">
                      <wp:simplePos x="0" y="0"/>
                      <wp:positionH relativeFrom="column">
                        <wp:posOffset>4828540</wp:posOffset>
                      </wp:positionH>
                      <wp:positionV relativeFrom="paragraph">
                        <wp:posOffset>1370965</wp:posOffset>
                      </wp:positionV>
                      <wp:extent cx="120650" cy="44450"/>
                      <wp:effectExtent l="0" t="0" r="31750" b="317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0650" cy="444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E4D536" id="Straight Connector 32" o:spid="_x0000_s1026" style="position:absolute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2pt,107.95pt" to="389.7pt,1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" strokecolor="red" strokeweight=".5pt">
                      <v:stroke joinstyle="miter"/>
                    </v:line>
                  </w:pict>
                </mc:Fallback>
              </mc:AlternateContent>
            </w:r>
            <w:r w:rsidR="00594C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69D2467F" wp14:editId="00E016AD">
                      <wp:simplePos x="0" y="0"/>
                      <wp:positionH relativeFrom="column">
                        <wp:posOffset>2807335</wp:posOffset>
                      </wp:positionH>
                      <wp:positionV relativeFrom="paragraph">
                        <wp:posOffset>1280160</wp:posOffset>
                      </wp:positionV>
                      <wp:extent cx="342900" cy="220345"/>
                      <wp:effectExtent l="0" t="0" r="0" b="8255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479777">
                                <a:off x="0" y="0"/>
                                <a:ext cx="342900" cy="22034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13C50B" w14:textId="2DD03142" w:rsidR="003C5B42" w:rsidRPr="00594C0C" w:rsidRDefault="00200774" w:rsidP="003C5B42">
                                  <w:pP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2</w:t>
                                  </w:r>
                                  <w:r w:rsidR="00594C0C">
                                    <w:rPr>
                                      <w:color w:val="FF0000"/>
                                      <w:sz w:val="16"/>
                                      <w:szCs w:val="16"/>
                                      <w:lang w:val="ru-RU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2467F" id="Text Box 34" o:spid="_x0000_s1039" type="#_x0000_t202" style="position:absolute;left:0;text-align:left;margin-left:221.05pt;margin-top:100.8pt;width:27pt;height:17.35pt;rotation:524044fd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" filled="f" stroked="f" strokeweight=".5pt">
                      <v:textbox>
                        <w:txbxContent>
                          <w:p w14:paraId="0D13C50B" w14:textId="2DD03142" w:rsidR="003C5B42" w:rsidRPr="00594C0C" w:rsidRDefault="00200774" w:rsidP="003C5B42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2</w:t>
                            </w:r>
                            <w:r w:rsidR="00594C0C">
                              <w:rPr>
                                <w:color w:val="FF0000"/>
                                <w:sz w:val="16"/>
                                <w:szCs w:val="16"/>
                                <w:lang w:val="ru-RU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94C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38AB6AD4" wp14:editId="70EEA3A1">
                      <wp:simplePos x="0" y="0"/>
                      <wp:positionH relativeFrom="column">
                        <wp:posOffset>3551555</wp:posOffset>
                      </wp:positionH>
                      <wp:positionV relativeFrom="paragraph">
                        <wp:posOffset>1619250</wp:posOffset>
                      </wp:positionV>
                      <wp:extent cx="23495" cy="139700"/>
                      <wp:effectExtent l="0" t="0" r="33655" b="317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3495" cy="1397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EF9975" id="Straight Connector 2" o:spid="_x0000_s1026" style="position:absolute;flip:x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.65pt,127.5pt" to="281.5pt,1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" strokecolor="red" strokeweight=".5pt">
                      <v:stroke joinstyle="miter"/>
                    </v:line>
                  </w:pict>
                </mc:Fallback>
              </mc:AlternateContent>
            </w:r>
            <w:r w:rsidR="00594C0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3A95139C" wp14:editId="763F0AB3">
                      <wp:simplePos x="0" y="0"/>
                      <wp:positionH relativeFrom="column">
                        <wp:posOffset>2933700</wp:posOffset>
                      </wp:positionH>
                      <wp:positionV relativeFrom="paragraph">
                        <wp:posOffset>1560830</wp:posOffset>
                      </wp:positionV>
                      <wp:extent cx="19685" cy="126365"/>
                      <wp:effectExtent l="0" t="0" r="37465" b="2603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685" cy="12636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AEB65A" id="Straight Connector 4" o:spid="_x0000_s1026" style="position:absolute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1pt,122.9pt" to="232.55pt,1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" strokecolor="red" strokeweight=".5pt">
                      <v:stroke joinstyle="miter"/>
                    </v:line>
                  </w:pict>
                </mc:Fallback>
              </mc:AlternateContent>
            </w:r>
            <w:r w:rsidR="003C5B4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1421BF69" wp14:editId="5C906037">
                      <wp:simplePos x="0" y="0"/>
                      <wp:positionH relativeFrom="column">
                        <wp:posOffset>1842135</wp:posOffset>
                      </wp:positionH>
                      <wp:positionV relativeFrom="paragraph">
                        <wp:posOffset>1408430</wp:posOffset>
                      </wp:positionV>
                      <wp:extent cx="20955" cy="132080"/>
                      <wp:effectExtent l="0" t="0" r="36195" b="20320"/>
                      <wp:wrapNone/>
                      <wp:docPr id="53" name="Straight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0955" cy="13208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2B7F1D" id="Straight Connector 53" o:spid="_x0000_s1026" style="position:absolute;flip:x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05pt,110.9pt" to="146.7pt,1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" strokecolor="red" strokeweight=".5pt">
                      <v:stroke joinstyle="miter"/>
                    </v:line>
                  </w:pict>
                </mc:Fallback>
              </mc:AlternateContent>
            </w:r>
            <w:r w:rsidR="0051362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3FB4096" wp14:editId="693CFA91">
                      <wp:simplePos x="0" y="0"/>
                      <wp:positionH relativeFrom="column">
                        <wp:posOffset>1720215</wp:posOffset>
                      </wp:positionH>
                      <wp:positionV relativeFrom="paragraph">
                        <wp:posOffset>1383030</wp:posOffset>
                      </wp:positionV>
                      <wp:extent cx="2294255" cy="312420"/>
                      <wp:effectExtent l="0" t="0" r="10795" b="30480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94255" cy="3124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6328C4" id="Straight Connector 24" o:spid="_x0000_s1026" style="position:absolute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.45pt,108.9pt" to="316.1pt,13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" strokecolor="red" strokeweight=".5pt">
                      <v:stroke joinstyle="miter"/>
                    </v:line>
                  </w:pict>
                </mc:Fallback>
              </mc:AlternateContent>
            </w:r>
            <w:r w:rsidR="00327C45">
              <w:rPr>
                <w:noProof/>
              </w:rPr>
              <w:drawing>
                <wp:inline distT="0" distB="0" distL="0" distR="0" wp14:anchorId="1A629114" wp14:editId="6E93EFCE">
                  <wp:extent cx="3609709" cy="2666393"/>
                  <wp:effectExtent l="0" t="0" r="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8127" cy="2716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9AA9E1" w14:textId="02208008" w:rsidR="004728D0" w:rsidRDefault="004728D0" w:rsidP="006A5DA9"/>
    <w:sectPr w:rsidR="004728D0" w:rsidSect="00817C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C6443" w14:textId="77777777" w:rsidR="003813CD" w:rsidRDefault="003813CD" w:rsidP="00600615">
      <w:pPr>
        <w:pStyle w:val="Header"/>
      </w:pPr>
      <w:r>
        <w:separator/>
      </w:r>
    </w:p>
  </w:endnote>
  <w:endnote w:type="continuationSeparator" w:id="0">
    <w:p w14:paraId="2039A3A7" w14:textId="77777777" w:rsidR="003813CD" w:rsidRDefault="003813CD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52D9B" w14:textId="77777777" w:rsidR="002F1938" w:rsidRDefault="002F1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96D8" w14:textId="77777777" w:rsidR="002F1938" w:rsidRDefault="002F19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E472A" w14:textId="77777777" w:rsidR="002F1938" w:rsidRDefault="002F19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84C2D" w14:textId="77777777" w:rsidR="003813CD" w:rsidRDefault="003813CD" w:rsidP="00600615">
      <w:pPr>
        <w:pStyle w:val="Header"/>
      </w:pPr>
      <w:r>
        <w:separator/>
      </w:r>
    </w:p>
  </w:footnote>
  <w:footnote w:type="continuationSeparator" w:id="0">
    <w:p w14:paraId="70E5A4C7" w14:textId="77777777" w:rsidR="003813CD" w:rsidRDefault="003813CD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6D061" w14:textId="77777777" w:rsidR="002F1938" w:rsidRDefault="002F1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1A935" w14:textId="40962B42" w:rsidR="00853E23" w:rsidRDefault="00853E23"/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853E23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3969CB48" w:rsidR="00853E23" w:rsidRDefault="00853E23" w:rsidP="00313FFC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2AA86BD7" wp14:editId="1A3DD30D">
                <wp:extent cx="1009650" cy="1076325"/>
                <wp:effectExtent l="0" t="0" r="0" b="0"/>
                <wp:docPr id="28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58D236B8" w:rsidR="00853E23" w:rsidRPr="00E15130" w:rsidRDefault="00853E23" w:rsidP="00313FFC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>
            <w:rPr>
              <w:noProof/>
            </w:rPr>
            <w:drawing>
              <wp:inline distT="0" distB="0" distL="0" distR="0" wp14:anchorId="138A09A3" wp14:editId="31A06F0F">
                <wp:extent cx="901065" cy="1023620"/>
                <wp:effectExtent l="0" t="0" r="0" b="5080"/>
                <wp:docPr id="29" name="Picture 2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1065" cy="1023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853E23" w:rsidRPr="00173398" w:rsidRDefault="00853E23" w:rsidP="00313FFC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 Kyzmet Rutledge LLP</w:t>
          </w:r>
        </w:p>
        <w:p w14:paraId="09B8C937" w14:textId="77777777" w:rsidR="00853E23" w:rsidRDefault="00853E23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6A Karymsakov Street, Atyrau 060000,</w:t>
          </w:r>
        </w:p>
        <w:p w14:paraId="110BFD0E" w14:textId="77777777" w:rsidR="00853E23" w:rsidRPr="00173398" w:rsidRDefault="00853E23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853E23" w:rsidRPr="00173398" w:rsidRDefault="00853E23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F:+7 (71 22) 45 18 13</w:t>
          </w:r>
        </w:p>
        <w:p w14:paraId="1FACD61E" w14:textId="77777777" w:rsidR="00853E23" w:rsidRPr="00055957" w:rsidRDefault="00853E23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055957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055957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055957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449F05BB" w14:textId="77777777" w:rsidR="00853E23" w:rsidRPr="00055957" w:rsidRDefault="00853E23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</w:p>
        <w:p w14:paraId="23AB9FB1" w14:textId="77777777" w:rsidR="00853E23" w:rsidRPr="00173398" w:rsidRDefault="00853E23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ТОО «Ескерт Кызмет Ратледж» </w:t>
          </w:r>
        </w:p>
        <w:p w14:paraId="0A1A0B17" w14:textId="77777777" w:rsidR="00853E23" w:rsidRPr="00173398" w:rsidRDefault="00853E23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л. Карымсакова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853E23" w:rsidRPr="00173398" w:rsidRDefault="00853E23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факс:+7 (7122) 45 18 13</w:t>
          </w:r>
        </w:p>
        <w:p w14:paraId="35DCF13D" w14:textId="77777777" w:rsidR="00853E23" w:rsidRPr="00173398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853E23" w:rsidRPr="00173398" w:rsidRDefault="00853E23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853E23" w:rsidRPr="00173398" w:rsidRDefault="00853E23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77777777" w:rsidR="00853E23" w:rsidRPr="00002D55" w:rsidRDefault="00853E23" w:rsidP="00313FFC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853E23" w:rsidRPr="00002D55" w:rsidRDefault="00853E23" w:rsidP="00313FFC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002D55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002D55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002D55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853E23" w:rsidRPr="00002D55" w:rsidRDefault="00853E23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853E23" w:rsidRPr="00002D55" w:rsidRDefault="00853E23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853E23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853E23" w:rsidRPr="001620F3" w:rsidRDefault="00853E23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853E23" w:rsidRPr="001620F3" w:rsidRDefault="00853E23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853E23" w:rsidRPr="00173398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853E23" w:rsidRPr="00173398" w:rsidRDefault="00853E23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0E5C3F6A" w:rsidR="00853E23" w:rsidRPr="001F69BF" w:rsidRDefault="003E2FB6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 w:rsidRPr="003E2FB6">
            <w:rPr>
              <w:rFonts w:ascii="Arial" w:hAnsi="Arial" w:cs="Arial"/>
              <w:b/>
              <w:sz w:val="16"/>
              <w:szCs w:val="16"/>
            </w:rPr>
            <w:t>04-YKR-ON-UTT-22-4</w:t>
          </w:r>
          <w:r w:rsidR="00055957">
            <w:rPr>
              <w:rFonts w:ascii="Arial" w:hAnsi="Arial" w:cs="Arial"/>
              <w:b/>
              <w:sz w:val="16"/>
              <w:szCs w:val="16"/>
            </w:rPr>
            <w:t>73</w:t>
          </w:r>
        </w:p>
      </w:tc>
    </w:tr>
    <w:tr w:rsidR="00853E23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853E23" w:rsidRPr="001620F3" w:rsidRDefault="00853E23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853E23" w:rsidRPr="001620F3" w:rsidRDefault="00853E23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853E23" w:rsidRPr="00173398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853E23" w:rsidRPr="00173398" w:rsidRDefault="00853E23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4BDFA848" w:rsidR="00853E23" w:rsidRPr="00A63F83" w:rsidRDefault="00055957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</w:rPr>
            <w:t>20</w:t>
          </w:r>
          <w:r w:rsidR="00C57E2D" w:rsidRPr="00C57E2D">
            <w:rPr>
              <w:rFonts w:ascii="Arial" w:hAnsi="Arial" w:cs="Arial"/>
              <w:b/>
              <w:sz w:val="16"/>
              <w:szCs w:val="16"/>
            </w:rPr>
            <w:t>.0</w:t>
          </w:r>
          <w:r w:rsidR="00435DA9">
            <w:rPr>
              <w:rFonts w:ascii="Arial" w:hAnsi="Arial" w:cs="Arial"/>
              <w:b/>
              <w:sz w:val="16"/>
              <w:szCs w:val="16"/>
            </w:rPr>
            <w:t>5</w:t>
          </w:r>
          <w:r w:rsidR="00C57E2D" w:rsidRPr="00C57E2D">
            <w:rPr>
              <w:rFonts w:ascii="Arial" w:hAnsi="Arial" w:cs="Arial"/>
              <w:b/>
              <w:sz w:val="16"/>
              <w:szCs w:val="16"/>
            </w:rPr>
            <w:t>.2022</w:t>
          </w:r>
        </w:p>
      </w:tc>
    </w:tr>
    <w:tr w:rsidR="00853E23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853E23" w:rsidRDefault="00853E23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853E23" w:rsidRDefault="00853E23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853E23" w:rsidRPr="00173398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853E23" w:rsidRPr="00313FFC" w:rsidRDefault="00853E23" w:rsidP="00313FFC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853E23" w:rsidRPr="00173398" w:rsidRDefault="00853E23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36A7F60C" w:rsidR="00853E23" w:rsidRPr="00A63F83" w:rsidRDefault="003E2FB6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</w:rPr>
          </w:pPr>
          <w:r w:rsidRPr="003E2FB6">
            <w:rPr>
              <w:rFonts w:ascii="Arial" w:hAnsi="Arial" w:cs="Arial"/>
              <w:b/>
              <w:sz w:val="16"/>
              <w:szCs w:val="16"/>
            </w:rPr>
            <w:t>28283756</w:t>
          </w:r>
        </w:p>
      </w:tc>
    </w:tr>
    <w:tr w:rsidR="00853E23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853E23" w:rsidRDefault="00853E23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853E23" w:rsidRDefault="00853E23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853E23" w:rsidRPr="00173398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853E23" w:rsidRPr="00173398" w:rsidRDefault="00853E23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>Method stat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853E23" w:rsidRPr="00173398" w:rsidRDefault="00853E23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77777777" w:rsidR="00853E23" w:rsidRPr="00002D55" w:rsidRDefault="00853E23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853E23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853E23" w:rsidRDefault="00853E23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853E23" w:rsidRDefault="00853E23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853E23" w:rsidRPr="00173398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853E23" w:rsidRPr="00173398" w:rsidRDefault="00853E23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r w:rsidRPr="00173398">
            <w:rPr>
              <w:rFonts w:ascii="Arial" w:hAnsi="Arial" w:cs="Arial"/>
              <w:sz w:val="16"/>
              <w:szCs w:val="16"/>
            </w:rPr>
            <w:t>тр</w:t>
          </w:r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853E23" w:rsidRPr="00002D55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77777777" w:rsidR="00853E23" w:rsidRPr="00002D55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t>of / из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77777777" w:rsidR="00853E23" w:rsidRPr="00002D55" w:rsidRDefault="00853E23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sz w:val="16"/>
              <w:szCs w:val="16"/>
            </w:rPr>
            <w:instrText xml:space="preserve"> NUMPAGES  \* Arabic  \* MERGEFORMAT </w:instrText>
          </w:r>
          <w:r w:rsidRPr="00002D55">
            <w:rPr>
              <w:rFonts w:ascii="Arial" w:hAnsi="Arial" w:cs="Arial"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fldChar w:fldCharType="end"/>
          </w:r>
        </w:p>
      </w:tc>
    </w:tr>
  </w:tbl>
  <w:p w14:paraId="49D36387" w14:textId="77777777" w:rsidR="00F416C0" w:rsidRPr="00AC2DD4" w:rsidRDefault="00F416C0">
    <w:pPr>
      <w:rPr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81838" w14:textId="77777777" w:rsidR="002F1938" w:rsidRDefault="002F19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63238"/>
    <w:multiLevelType w:val="hybridMultilevel"/>
    <w:tmpl w:val="7FA08BCA"/>
    <w:lvl w:ilvl="0" w:tplc="B5E6AF4C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8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10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24E"/>
    <w:rsid w:val="00002789"/>
    <w:rsid w:val="00002D55"/>
    <w:rsid w:val="000033E7"/>
    <w:rsid w:val="00003821"/>
    <w:rsid w:val="0000396C"/>
    <w:rsid w:val="000043DE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48A"/>
    <w:rsid w:val="000075BD"/>
    <w:rsid w:val="00007A6B"/>
    <w:rsid w:val="00007FEE"/>
    <w:rsid w:val="0001016A"/>
    <w:rsid w:val="00010DB8"/>
    <w:rsid w:val="0001153A"/>
    <w:rsid w:val="00011BC9"/>
    <w:rsid w:val="0001213B"/>
    <w:rsid w:val="000122B2"/>
    <w:rsid w:val="000122E6"/>
    <w:rsid w:val="0001280E"/>
    <w:rsid w:val="000133F5"/>
    <w:rsid w:val="00013695"/>
    <w:rsid w:val="00013974"/>
    <w:rsid w:val="00013C05"/>
    <w:rsid w:val="0001430C"/>
    <w:rsid w:val="00014446"/>
    <w:rsid w:val="00015575"/>
    <w:rsid w:val="00015B7B"/>
    <w:rsid w:val="000160E1"/>
    <w:rsid w:val="000161F6"/>
    <w:rsid w:val="00016E61"/>
    <w:rsid w:val="000203CC"/>
    <w:rsid w:val="00020AB7"/>
    <w:rsid w:val="0002110F"/>
    <w:rsid w:val="00021F2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E3"/>
    <w:rsid w:val="0003045D"/>
    <w:rsid w:val="00030BAE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AD"/>
    <w:rsid w:val="00044ADA"/>
    <w:rsid w:val="00045DCB"/>
    <w:rsid w:val="00045F66"/>
    <w:rsid w:val="00045F9E"/>
    <w:rsid w:val="000465F2"/>
    <w:rsid w:val="0004678A"/>
    <w:rsid w:val="000468D6"/>
    <w:rsid w:val="00047327"/>
    <w:rsid w:val="0004773D"/>
    <w:rsid w:val="00047838"/>
    <w:rsid w:val="00047958"/>
    <w:rsid w:val="0005084A"/>
    <w:rsid w:val="000514B0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957"/>
    <w:rsid w:val="00055B1A"/>
    <w:rsid w:val="00055B57"/>
    <w:rsid w:val="00056E84"/>
    <w:rsid w:val="0005714D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6CD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67D2B"/>
    <w:rsid w:val="00070987"/>
    <w:rsid w:val="00071145"/>
    <w:rsid w:val="00071403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455"/>
    <w:rsid w:val="0007691F"/>
    <w:rsid w:val="00076F89"/>
    <w:rsid w:val="00077170"/>
    <w:rsid w:val="00077556"/>
    <w:rsid w:val="00077DF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18FF"/>
    <w:rsid w:val="000A21B8"/>
    <w:rsid w:val="000A2DF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27"/>
    <w:rsid w:val="000A7F44"/>
    <w:rsid w:val="000B0338"/>
    <w:rsid w:val="000B091F"/>
    <w:rsid w:val="000B0AA7"/>
    <w:rsid w:val="000B18A5"/>
    <w:rsid w:val="000B1F41"/>
    <w:rsid w:val="000B2139"/>
    <w:rsid w:val="000B2CD6"/>
    <w:rsid w:val="000B49C4"/>
    <w:rsid w:val="000B4AEC"/>
    <w:rsid w:val="000B4B45"/>
    <w:rsid w:val="000B4FFD"/>
    <w:rsid w:val="000B5F8F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0FD"/>
    <w:rsid w:val="000D75F5"/>
    <w:rsid w:val="000D7BD4"/>
    <w:rsid w:val="000D7D87"/>
    <w:rsid w:val="000E0421"/>
    <w:rsid w:val="000E1022"/>
    <w:rsid w:val="000E1A67"/>
    <w:rsid w:val="000E1ECF"/>
    <w:rsid w:val="000E1EDE"/>
    <w:rsid w:val="000E20AB"/>
    <w:rsid w:val="000E3B72"/>
    <w:rsid w:val="000E3C86"/>
    <w:rsid w:val="000E4876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B13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10E"/>
    <w:rsid w:val="000F4224"/>
    <w:rsid w:val="000F4408"/>
    <w:rsid w:val="000F4532"/>
    <w:rsid w:val="000F4921"/>
    <w:rsid w:val="000F4C89"/>
    <w:rsid w:val="000F4CE1"/>
    <w:rsid w:val="000F4F91"/>
    <w:rsid w:val="000F513F"/>
    <w:rsid w:val="000F67D7"/>
    <w:rsid w:val="000F6E06"/>
    <w:rsid w:val="000F77AD"/>
    <w:rsid w:val="000F7E90"/>
    <w:rsid w:val="001012A5"/>
    <w:rsid w:val="001019C7"/>
    <w:rsid w:val="00101D0E"/>
    <w:rsid w:val="001020AA"/>
    <w:rsid w:val="00102BD2"/>
    <w:rsid w:val="00102FFB"/>
    <w:rsid w:val="001049E4"/>
    <w:rsid w:val="00104DA7"/>
    <w:rsid w:val="0010514E"/>
    <w:rsid w:val="001052F1"/>
    <w:rsid w:val="00105A79"/>
    <w:rsid w:val="001068D2"/>
    <w:rsid w:val="00106DA1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1D04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5A6A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23C4"/>
    <w:rsid w:val="001235A0"/>
    <w:rsid w:val="0012399A"/>
    <w:rsid w:val="0012444A"/>
    <w:rsid w:val="00124633"/>
    <w:rsid w:val="001249F0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8CF"/>
    <w:rsid w:val="00130D28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850"/>
    <w:rsid w:val="00135C76"/>
    <w:rsid w:val="0013611B"/>
    <w:rsid w:val="00136546"/>
    <w:rsid w:val="00136C9C"/>
    <w:rsid w:val="001371DD"/>
    <w:rsid w:val="00137808"/>
    <w:rsid w:val="00137DA3"/>
    <w:rsid w:val="00140024"/>
    <w:rsid w:val="001400F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381"/>
    <w:rsid w:val="001454A7"/>
    <w:rsid w:val="00145E86"/>
    <w:rsid w:val="00145EAD"/>
    <w:rsid w:val="00146744"/>
    <w:rsid w:val="00146FD8"/>
    <w:rsid w:val="00147484"/>
    <w:rsid w:val="00147585"/>
    <w:rsid w:val="00147663"/>
    <w:rsid w:val="001477F0"/>
    <w:rsid w:val="00147A71"/>
    <w:rsid w:val="00150462"/>
    <w:rsid w:val="0015064A"/>
    <w:rsid w:val="001509C6"/>
    <w:rsid w:val="00150DD7"/>
    <w:rsid w:val="001510EA"/>
    <w:rsid w:val="001516BA"/>
    <w:rsid w:val="00151818"/>
    <w:rsid w:val="001519F8"/>
    <w:rsid w:val="00151AB3"/>
    <w:rsid w:val="00151B8A"/>
    <w:rsid w:val="001520D6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819"/>
    <w:rsid w:val="00162F6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1C76"/>
    <w:rsid w:val="00172616"/>
    <w:rsid w:val="00172C32"/>
    <w:rsid w:val="00172D16"/>
    <w:rsid w:val="00172FD2"/>
    <w:rsid w:val="001731F9"/>
    <w:rsid w:val="00173452"/>
    <w:rsid w:val="00173616"/>
    <w:rsid w:val="00173850"/>
    <w:rsid w:val="001738EE"/>
    <w:rsid w:val="001742BE"/>
    <w:rsid w:val="001746F6"/>
    <w:rsid w:val="00174BE6"/>
    <w:rsid w:val="00176FB3"/>
    <w:rsid w:val="00177A1F"/>
    <w:rsid w:val="00177D31"/>
    <w:rsid w:val="00181ED0"/>
    <w:rsid w:val="00181EE3"/>
    <w:rsid w:val="00181F91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6B62"/>
    <w:rsid w:val="00187110"/>
    <w:rsid w:val="00187DE5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08E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A95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4ABB"/>
    <w:rsid w:val="001C5430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5B8F"/>
    <w:rsid w:val="001D6062"/>
    <w:rsid w:val="001D622C"/>
    <w:rsid w:val="001D7393"/>
    <w:rsid w:val="001D7D78"/>
    <w:rsid w:val="001E0322"/>
    <w:rsid w:val="001E0ED7"/>
    <w:rsid w:val="001E25CE"/>
    <w:rsid w:val="001E2C03"/>
    <w:rsid w:val="001E3097"/>
    <w:rsid w:val="001E3483"/>
    <w:rsid w:val="001E367A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9BF"/>
    <w:rsid w:val="001F6A24"/>
    <w:rsid w:val="001F7031"/>
    <w:rsid w:val="00200774"/>
    <w:rsid w:val="00201821"/>
    <w:rsid w:val="00201999"/>
    <w:rsid w:val="00201ABE"/>
    <w:rsid w:val="00201BF4"/>
    <w:rsid w:val="00201EAE"/>
    <w:rsid w:val="00202753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BCB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55B7"/>
    <w:rsid w:val="002260D3"/>
    <w:rsid w:val="002260FD"/>
    <w:rsid w:val="002267AF"/>
    <w:rsid w:val="00226FFC"/>
    <w:rsid w:val="00227229"/>
    <w:rsid w:val="00227250"/>
    <w:rsid w:val="0022732C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71D5"/>
    <w:rsid w:val="0024005A"/>
    <w:rsid w:val="0024036C"/>
    <w:rsid w:val="002412BE"/>
    <w:rsid w:val="00241D77"/>
    <w:rsid w:val="002422F3"/>
    <w:rsid w:val="002424ED"/>
    <w:rsid w:val="00243817"/>
    <w:rsid w:val="00243879"/>
    <w:rsid w:val="00243A86"/>
    <w:rsid w:val="00243BCC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742"/>
    <w:rsid w:val="00257BE5"/>
    <w:rsid w:val="00260A58"/>
    <w:rsid w:val="00260C95"/>
    <w:rsid w:val="00260ED7"/>
    <w:rsid w:val="00261209"/>
    <w:rsid w:val="002613D1"/>
    <w:rsid w:val="0026197B"/>
    <w:rsid w:val="00261B91"/>
    <w:rsid w:val="00261F36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81F"/>
    <w:rsid w:val="00274DBF"/>
    <w:rsid w:val="00274EF4"/>
    <w:rsid w:val="002752E8"/>
    <w:rsid w:val="00275373"/>
    <w:rsid w:val="00275BAE"/>
    <w:rsid w:val="002763A8"/>
    <w:rsid w:val="00276C57"/>
    <w:rsid w:val="00277985"/>
    <w:rsid w:val="00280019"/>
    <w:rsid w:val="002800A8"/>
    <w:rsid w:val="002801CB"/>
    <w:rsid w:val="00280CDF"/>
    <w:rsid w:val="00281113"/>
    <w:rsid w:val="0028160D"/>
    <w:rsid w:val="00281738"/>
    <w:rsid w:val="00281D3F"/>
    <w:rsid w:val="00281EB6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228"/>
    <w:rsid w:val="002876B2"/>
    <w:rsid w:val="00287896"/>
    <w:rsid w:val="002879DD"/>
    <w:rsid w:val="00287FE5"/>
    <w:rsid w:val="0029055E"/>
    <w:rsid w:val="0029110D"/>
    <w:rsid w:val="00291246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4D76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00F"/>
    <w:rsid w:val="002B6327"/>
    <w:rsid w:val="002B6352"/>
    <w:rsid w:val="002B773C"/>
    <w:rsid w:val="002B7C39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858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1035"/>
    <w:rsid w:val="002D13F9"/>
    <w:rsid w:val="002D2196"/>
    <w:rsid w:val="002D222A"/>
    <w:rsid w:val="002D272B"/>
    <w:rsid w:val="002D28E3"/>
    <w:rsid w:val="002D2B25"/>
    <w:rsid w:val="002D2B32"/>
    <w:rsid w:val="002D2CAE"/>
    <w:rsid w:val="002D3988"/>
    <w:rsid w:val="002D44DB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938"/>
    <w:rsid w:val="002F1E03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FC9"/>
    <w:rsid w:val="0030025A"/>
    <w:rsid w:val="0030026A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166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97B"/>
    <w:rsid w:val="00313D22"/>
    <w:rsid w:val="00313FFC"/>
    <w:rsid w:val="00314088"/>
    <w:rsid w:val="00314301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24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8B9"/>
    <w:rsid w:val="00327C45"/>
    <w:rsid w:val="00327E53"/>
    <w:rsid w:val="00331600"/>
    <w:rsid w:val="003316AB"/>
    <w:rsid w:val="00331B38"/>
    <w:rsid w:val="00331BEB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CE2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2FCE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910"/>
    <w:rsid w:val="00351D6C"/>
    <w:rsid w:val="00351D8E"/>
    <w:rsid w:val="00352154"/>
    <w:rsid w:val="00352472"/>
    <w:rsid w:val="00352D1C"/>
    <w:rsid w:val="00352F1E"/>
    <w:rsid w:val="0035331C"/>
    <w:rsid w:val="00353609"/>
    <w:rsid w:val="00354CA2"/>
    <w:rsid w:val="0035573D"/>
    <w:rsid w:val="00355E53"/>
    <w:rsid w:val="00355E56"/>
    <w:rsid w:val="003560BA"/>
    <w:rsid w:val="00356E00"/>
    <w:rsid w:val="0035704A"/>
    <w:rsid w:val="003576A9"/>
    <w:rsid w:val="00360897"/>
    <w:rsid w:val="00360900"/>
    <w:rsid w:val="00361192"/>
    <w:rsid w:val="003611EC"/>
    <w:rsid w:val="00361572"/>
    <w:rsid w:val="00361659"/>
    <w:rsid w:val="0036343B"/>
    <w:rsid w:val="003635A6"/>
    <w:rsid w:val="00363900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3CD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4CE"/>
    <w:rsid w:val="003834DD"/>
    <w:rsid w:val="0038395C"/>
    <w:rsid w:val="00384319"/>
    <w:rsid w:val="003848C5"/>
    <w:rsid w:val="003849E8"/>
    <w:rsid w:val="00384AB5"/>
    <w:rsid w:val="003901D4"/>
    <w:rsid w:val="00390A73"/>
    <w:rsid w:val="00390BDD"/>
    <w:rsid w:val="00391145"/>
    <w:rsid w:val="00391303"/>
    <w:rsid w:val="003917AD"/>
    <w:rsid w:val="00392361"/>
    <w:rsid w:val="003926B6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A19"/>
    <w:rsid w:val="00396F00"/>
    <w:rsid w:val="00396F5C"/>
    <w:rsid w:val="00397680"/>
    <w:rsid w:val="00397AA0"/>
    <w:rsid w:val="00397CB9"/>
    <w:rsid w:val="00397F2D"/>
    <w:rsid w:val="003A0564"/>
    <w:rsid w:val="003A06C9"/>
    <w:rsid w:val="003A0CFE"/>
    <w:rsid w:val="003A0D69"/>
    <w:rsid w:val="003A1051"/>
    <w:rsid w:val="003A12E5"/>
    <w:rsid w:val="003A151C"/>
    <w:rsid w:val="003A1D31"/>
    <w:rsid w:val="003A212B"/>
    <w:rsid w:val="003A261C"/>
    <w:rsid w:val="003A447F"/>
    <w:rsid w:val="003A46C7"/>
    <w:rsid w:val="003A4A8C"/>
    <w:rsid w:val="003A4C81"/>
    <w:rsid w:val="003A56BA"/>
    <w:rsid w:val="003A61C8"/>
    <w:rsid w:val="003A6A3D"/>
    <w:rsid w:val="003A6EE2"/>
    <w:rsid w:val="003A7477"/>
    <w:rsid w:val="003B0108"/>
    <w:rsid w:val="003B0423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3A1"/>
    <w:rsid w:val="003B6F01"/>
    <w:rsid w:val="003B6F4C"/>
    <w:rsid w:val="003B6F74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B42"/>
    <w:rsid w:val="003C5F18"/>
    <w:rsid w:val="003C657A"/>
    <w:rsid w:val="003C6EE6"/>
    <w:rsid w:val="003C70B5"/>
    <w:rsid w:val="003C71F2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D7"/>
    <w:rsid w:val="003D494D"/>
    <w:rsid w:val="003D51D6"/>
    <w:rsid w:val="003D5D9F"/>
    <w:rsid w:val="003D639C"/>
    <w:rsid w:val="003D6644"/>
    <w:rsid w:val="003D704A"/>
    <w:rsid w:val="003D716A"/>
    <w:rsid w:val="003D737A"/>
    <w:rsid w:val="003D7474"/>
    <w:rsid w:val="003E04FD"/>
    <w:rsid w:val="003E082D"/>
    <w:rsid w:val="003E09A6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2FB6"/>
    <w:rsid w:val="003E3213"/>
    <w:rsid w:val="003E329A"/>
    <w:rsid w:val="003E4DC2"/>
    <w:rsid w:val="003E554C"/>
    <w:rsid w:val="003E59A6"/>
    <w:rsid w:val="003E5FA1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2F5F"/>
    <w:rsid w:val="003F381C"/>
    <w:rsid w:val="003F39F4"/>
    <w:rsid w:val="003F43C0"/>
    <w:rsid w:val="003F4917"/>
    <w:rsid w:val="003F4BB8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C37"/>
    <w:rsid w:val="00403CDE"/>
    <w:rsid w:val="0040413B"/>
    <w:rsid w:val="0040419B"/>
    <w:rsid w:val="004045C7"/>
    <w:rsid w:val="00404612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BD"/>
    <w:rsid w:val="0041026D"/>
    <w:rsid w:val="0041074E"/>
    <w:rsid w:val="004109BF"/>
    <w:rsid w:val="00410B3A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267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70F"/>
    <w:rsid w:val="00435DA9"/>
    <w:rsid w:val="00435FFE"/>
    <w:rsid w:val="00436269"/>
    <w:rsid w:val="00436317"/>
    <w:rsid w:val="004365DB"/>
    <w:rsid w:val="0043685D"/>
    <w:rsid w:val="00436CBB"/>
    <w:rsid w:val="00436CBF"/>
    <w:rsid w:val="0043708F"/>
    <w:rsid w:val="00437E11"/>
    <w:rsid w:val="004406BC"/>
    <w:rsid w:val="004408F4"/>
    <w:rsid w:val="00441097"/>
    <w:rsid w:val="00441168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A51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38F3"/>
    <w:rsid w:val="004543FC"/>
    <w:rsid w:val="00454AF1"/>
    <w:rsid w:val="004557D2"/>
    <w:rsid w:val="00455AFB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3F08"/>
    <w:rsid w:val="004644DC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474"/>
    <w:rsid w:val="00472594"/>
    <w:rsid w:val="004728D0"/>
    <w:rsid w:val="00472AC4"/>
    <w:rsid w:val="004741F2"/>
    <w:rsid w:val="00474770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A43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E46"/>
    <w:rsid w:val="004A4EFD"/>
    <w:rsid w:val="004A50A6"/>
    <w:rsid w:val="004A5B02"/>
    <w:rsid w:val="004A5BDA"/>
    <w:rsid w:val="004A640B"/>
    <w:rsid w:val="004A676C"/>
    <w:rsid w:val="004A71D3"/>
    <w:rsid w:val="004A7340"/>
    <w:rsid w:val="004A73DF"/>
    <w:rsid w:val="004A7B1E"/>
    <w:rsid w:val="004A7C48"/>
    <w:rsid w:val="004B0737"/>
    <w:rsid w:val="004B0C2D"/>
    <w:rsid w:val="004B136F"/>
    <w:rsid w:val="004B1ADC"/>
    <w:rsid w:val="004B23A1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B7D06"/>
    <w:rsid w:val="004C0288"/>
    <w:rsid w:val="004C028C"/>
    <w:rsid w:val="004C0309"/>
    <w:rsid w:val="004C06E7"/>
    <w:rsid w:val="004C06F0"/>
    <w:rsid w:val="004C0917"/>
    <w:rsid w:val="004C09C5"/>
    <w:rsid w:val="004C0B83"/>
    <w:rsid w:val="004C0E4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3117"/>
    <w:rsid w:val="004D37CE"/>
    <w:rsid w:val="004D3839"/>
    <w:rsid w:val="004D39D9"/>
    <w:rsid w:val="004D39DB"/>
    <w:rsid w:val="004D3D42"/>
    <w:rsid w:val="004D3D45"/>
    <w:rsid w:val="004D4F00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5FC"/>
    <w:rsid w:val="004E6A1F"/>
    <w:rsid w:val="004E7165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3562"/>
    <w:rsid w:val="004F39C7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C71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621"/>
    <w:rsid w:val="00513AB0"/>
    <w:rsid w:val="00514096"/>
    <w:rsid w:val="005141A2"/>
    <w:rsid w:val="005141DA"/>
    <w:rsid w:val="00514C22"/>
    <w:rsid w:val="00515A01"/>
    <w:rsid w:val="00515FBD"/>
    <w:rsid w:val="0051618F"/>
    <w:rsid w:val="00516F30"/>
    <w:rsid w:val="0051755C"/>
    <w:rsid w:val="00517FF3"/>
    <w:rsid w:val="00520286"/>
    <w:rsid w:val="00520338"/>
    <w:rsid w:val="00520441"/>
    <w:rsid w:val="005209F3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32B8"/>
    <w:rsid w:val="00534098"/>
    <w:rsid w:val="00535380"/>
    <w:rsid w:val="005355D5"/>
    <w:rsid w:val="0053561D"/>
    <w:rsid w:val="005356D9"/>
    <w:rsid w:val="0053599B"/>
    <w:rsid w:val="00535C1F"/>
    <w:rsid w:val="00535C40"/>
    <w:rsid w:val="00535E98"/>
    <w:rsid w:val="00535EDA"/>
    <w:rsid w:val="0053619D"/>
    <w:rsid w:val="005366DD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2E0D"/>
    <w:rsid w:val="00543039"/>
    <w:rsid w:val="005432E9"/>
    <w:rsid w:val="00543469"/>
    <w:rsid w:val="0054450B"/>
    <w:rsid w:val="00544FC3"/>
    <w:rsid w:val="00545059"/>
    <w:rsid w:val="0054537A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5EAF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AB5"/>
    <w:rsid w:val="00575BD7"/>
    <w:rsid w:val="00576217"/>
    <w:rsid w:val="00576240"/>
    <w:rsid w:val="005766FF"/>
    <w:rsid w:val="00576A32"/>
    <w:rsid w:val="00576D67"/>
    <w:rsid w:val="00580200"/>
    <w:rsid w:val="005804A9"/>
    <w:rsid w:val="00580B1E"/>
    <w:rsid w:val="00580F4D"/>
    <w:rsid w:val="0058148C"/>
    <w:rsid w:val="00582023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C0C"/>
    <w:rsid w:val="00594D18"/>
    <w:rsid w:val="00594F7C"/>
    <w:rsid w:val="00595C64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786D"/>
    <w:rsid w:val="005A7C76"/>
    <w:rsid w:val="005A7D0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A6D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1D3B"/>
    <w:rsid w:val="005C2109"/>
    <w:rsid w:val="005C29D4"/>
    <w:rsid w:val="005C3191"/>
    <w:rsid w:val="005C3B54"/>
    <w:rsid w:val="005C41F0"/>
    <w:rsid w:val="005C4250"/>
    <w:rsid w:val="005C452A"/>
    <w:rsid w:val="005C49A5"/>
    <w:rsid w:val="005C5908"/>
    <w:rsid w:val="005C5AB9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0A5"/>
    <w:rsid w:val="005D037B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15DB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1FF"/>
    <w:rsid w:val="005F4ED7"/>
    <w:rsid w:val="005F4F6E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DE2"/>
    <w:rsid w:val="006020D8"/>
    <w:rsid w:val="0060211C"/>
    <w:rsid w:val="00602465"/>
    <w:rsid w:val="0060249F"/>
    <w:rsid w:val="00602F86"/>
    <w:rsid w:val="006039D7"/>
    <w:rsid w:val="00604018"/>
    <w:rsid w:val="00604409"/>
    <w:rsid w:val="00604FC2"/>
    <w:rsid w:val="00605442"/>
    <w:rsid w:val="0060574F"/>
    <w:rsid w:val="006065D4"/>
    <w:rsid w:val="006067F2"/>
    <w:rsid w:val="00606B61"/>
    <w:rsid w:val="006073F3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A91"/>
    <w:rsid w:val="00621C18"/>
    <w:rsid w:val="00621FBA"/>
    <w:rsid w:val="00621FFC"/>
    <w:rsid w:val="0062239F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4FBE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70D"/>
    <w:rsid w:val="00652826"/>
    <w:rsid w:val="00652DB9"/>
    <w:rsid w:val="00652DC6"/>
    <w:rsid w:val="00652FD5"/>
    <w:rsid w:val="0065395F"/>
    <w:rsid w:val="00653986"/>
    <w:rsid w:val="0065451B"/>
    <w:rsid w:val="006548A4"/>
    <w:rsid w:val="00654FDF"/>
    <w:rsid w:val="00655432"/>
    <w:rsid w:val="006554DC"/>
    <w:rsid w:val="0065579F"/>
    <w:rsid w:val="00656E44"/>
    <w:rsid w:val="00657311"/>
    <w:rsid w:val="00657360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06"/>
    <w:rsid w:val="00665AD5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3A1D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1BB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928"/>
    <w:rsid w:val="00691C57"/>
    <w:rsid w:val="0069223D"/>
    <w:rsid w:val="00692EC8"/>
    <w:rsid w:val="006939DF"/>
    <w:rsid w:val="00693E5F"/>
    <w:rsid w:val="00693F54"/>
    <w:rsid w:val="00694022"/>
    <w:rsid w:val="006941E3"/>
    <w:rsid w:val="00694A00"/>
    <w:rsid w:val="0069553D"/>
    <w:rsid w:val="00695757"/>
    <w:rsid w:val="00695F20"/>
    <w:rsid w:val="00696292"/>
    <w:rsid w:val="0069661F"/>
    <w:rsid w:val="0069679D"/>
    <w:rsid w:val="00696956"/>
    <w:rsid w:val="006969E7"/>
    <w:rsid w:val="00696AF4"/>
    <w:rsid w:val="006973C0"/>
    <w:rsid w:val="00697AE1"/>
    <w:rsid w:val="00697FF4"/>
    <w:rsid w:val="006A156C"/>
    <w:rsid w:val="006A1AF4"/>
    <w:rsid w:val="006A1C20"/>
    <w:rsid w:val="006A1E20"/>
    <w:rsid w:val="006A35E8"/>
    <w:rsid w:val="006A45F1"/>
    <w:rsid w:val="006A48FE"/>
    <w:rsid w:val="006A576B"/>
    <w:rsid w:val="006A5DA9"/>
    <w:rsid w:val="006A67B5"/>
    <w:rsid w:val="006A6ACD"/>
    <w:rsid w:val="006A7436"/>
    <w:rsid w:val="006B066A"/>
    <w:rsid w:val="006B07E8"/>
    <w:rsid w:val="006B0915"/>
    <w:rsid w:val="006B0987"/>
    <w:rsid w:val="006B0C6A"/>
    <w:rsid w:val="006B1810"/>
    <w:rsid w:val="006B2353"/>
    <w:rsid w:val="006B2FDA"/>
    <w:rsid w:val="006B3411"/>
    <w:rsid w:val="006B40E2"/>
    <w:rsid w:val="006B43A5"/>
    <w:rsid w:val="006B46EC"/>
    <w:rsid w:val="006B4934"/>
    <w:rsid w:val="006B4F78"/>
    <w:rsid w:val="006B50C7"/>
    <w:rsid w:val="006B5475"/>
    <w:rsid w:val="006B575B"/>
    <w:rsid w:val="006B6156"/>
    <w:rsid w:val="006B6189"/>
    <w:rsid w:val="006B6195"/>
    <w:rsid w:val="006B6789"/>
    <w:rsid w:val="006B714A"/>
    <w:rsid w:val="006B78A3"/>
    <w:rsid w:val="006B78F6"/>
    <w:rsid w:val="006C0667"/>
    <w:rsid w:val="006C108E"/>
    <w:rsid w:val="006C135F"/>
    <w:rsid w:val="006C16B9"/>
    <w:rsid w:val="006C1AED"/>
    <w:rsid w:val="006C1B59"/>
    <w:rsid w:val="006C1F37"/>
    <w:rsid w:val="006C2277"/>
    <w:rsid w:val="006C324A"/>
    <w:rsid w:val="006C340B"/>
    <w:rsid w:val="006C3C66"/>
    <w:rsid w:val="006C3E18"/>
    <w:rsid w:val="006C49D3"/>
    <w:rsid w:val="006C5995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1996"/>
    <w:rsid w:val="006D28C9"/>
    <w:rsid w:val="006D2C75"/>
    <w:rsid w:val="006D3693"/>
    <w:rsid w:val="006D39E7"/>
    <w:rsid w:val="006D3A40"/>
    <w:rsid w:val="006D3BEA"/>
    <w:rsid w:val="006D3C0C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5A69"/>
    <w:rsid w:val="006E5F92"/>
    <w:rsid w:val="006E6654"/>
    <w:rsid w:val="006E691D"/>
    <w:rsid w:val="006E6F02"/>
    <w:rsid w:val="006E71E3"/>
    <w:rsid w:val="006E7498"/>
    <w:rsid w:val="006E75E2"/>
    <w:rsid w:val="006E76B3"/>
    <w:rsid w:val="006E7A15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CF5"/>
    <w:rsid w:val="006F6D5D"/>
    <w:rsid w:val="0070061B"/>
    <w:rsid w:val="00700982"/>
    <w:rsid w:val="00700C3D"/>
    <w:rsid w:val="00700EB1"/>
    <w:rsid w:val="00701271"/>
    <w:rsid w:val="0070135D"/>
    <w:rsid w:val="0070139C"/>
    <w:rsid w:val="0070158A"/>
    <w:rsid w:val="00701A0B"/>
    <w:rsid w:val="00701BCB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4AD"/>
    <w:rsid w:val="007117A7"/>
    <w:rsid w:val="0071189A"/>
    <w:rsid w:val="00712170"/>
    <w:rsid w:val="00712575"/>
    <w:rsid w:val="00712651"/>
    <w:rsid w:val="0071270C"/>
    <w:rsid w:val="0071296D"/>
    <w:rsid w:val="00712D78"/>
    <w:rsid w:val="0071349D"/>
    <w:rsid w:val="0071362C"/>
    <w:rsid w:val="007136AC"/>
    <w:rsid w:val="00713C34"/>
    <w:rsid w:val="00713C96"/>
    <w:rsid w:val="00713E4C"/>
    <w:rsid w:val="00714941"/>
    <w:rsid w:val="0071579A"/>
    <w:rsid w:val="00716EF8"/>
    <w:rsid w:val="0071745B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CA5"/>
    <w:rsid w:val="00726F8B"/>
    <w:rsid w:val="00727344"/>
    <w:rsid w:val="00727995"/>
    <w:rsid w:val="007309B2"/>
    <w:rsid w:val="007314BC"/>
    <w:rsid w:val="00731AB9"/>
    <w:rsid w:val="00731FA7"/>
    <w:rsid w:val="00732313"/>
    <w:rsid w:val="0073240D"/>
    <w:rsid w:val="00733465"/>
    <w:rsid w:val="00733A16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1AD2"/>
    <w:rsid w:val="0074231C"/>
    <w:rsid w:val="007424E2"/>
    <w:rsid w:val="007426E1"/>
    <w:rsid w:val="00742808"/>
    <w:rsid w:val="00742FBA"/>
    <w:rsid w:val="00743899"/>
    <w:rsid w:val="00743F9F"/>
    <w:rsid w:val="00744A22"/>
    <w:rsid w:val="00744C27"/>
    <w:rsid w:val="00744FA7"/>
    <w:rsid w:val="00746091"/>
    <w:rsid w:val="007461CE"/>
    <w:rsid w:val="00746971"/>
    <w:rsid w:val="00746E80"/>
    <w:rsid w:val="00747298"/>
    <w:rsid w:val="00747435"/>
    <w:rsid w:val="00747CF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A7B"/>
    <w:rsid w:val="007607BB"/>
    <w:rsid w:val="00760BC2"/>
    <w:rsid w:val="00760C27"/>
    <w:rsid w:val="00760E0E"/>
    <w:rsid w:val="0076109E"/>
    <w:rsid w:val="007612CB"/>
    <w:rsid w:val="00761802"/>
    <w:rsid w:val="00761FEF"/>
    <w:rsid w:val="00762B21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579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19F"/>
    <w:rsid w:val="007769FB"/>
    <w:rsid w:val="00776EE8"/>
    <w:rsid w:val="00777300"/>
    <w:rsid w:val="007778AD"/>
    <w:rsid w:val="00777CEE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45D6"/>
    <w:rsid w:val="00785501"/>
    <w:rsid w:val="00785A5E"/>
    <w:rsid w:val="00785DA9"/>
    <w:rsid w:val="00786ABC"/>
    <w:rsid w:val="00787CD4"/>
    <w:rsid w:val="00787E9D"/>
    <w:rsid w:val="007902A4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2E7B"/>
    <w:rsid w:val="007A37FC"/>
    <w:rsid w:val="007A43A4"/>
    <w:rsid w:val="007A45DC"/>
    <w:rsid w:val="007A4797"/>
    <w:rsid w:val="007A4BFA"/>
    <w:rsid w:val="007A4D85"/>
    <w:rsid w:val="007A4F93"/>
    <w:rsid w:val="007A508C"/>
    <w:rsid w:val="007A5592"/>
    <w:rsid w:val="007A562B"/>
    <w:rsid w:val="007A59C6"/>
    <w:rsid w:val="007A672C"/>
    <w:rsid w:val="007A6777"/>
    <w:rsid w:val="007A6C64"/>
    <w:rsid w:val="007A6D33"/>
    <w:rsid w:val="007A740E"/>
    <w:rsid w:val="007A7B6D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31A8"/>
    <w:rsid w:val="007B326F"/>
    <w:rsid w:val="007B3BDE"/>
    <w:rsid w:val="007B3E06"/>
    <w:rsid w:val="007B4399"/>
    <w:rsid w:val="007B4C66"/>
    <w:rsid w:val="007B4CB5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63B"/>
    <w:rsid w:val="007C2372"/>
    <w:rsid w:val="007C2674"/>
    <w:rsid w:val="007C2AAF"/>
    <w:rsid w:val="007C31CB"/>
    <w:rsid w:val="007C3205"/>
    <w:rsid w:val="007C330D"/>
    <w:rsid w:val="007C3F3F"/>
    <w:rsid w:val="007C3F46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DB4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4F75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3DC1"/>
    <w:rsid w:val="007F4387"/>
    <w:rsid w:val="007F4391"/>
    <w:rsid w:val="007F4438"/>
    <w:rsid w:val="007F5059"/>
    <w:rsid w:val="007F5304"/>
    <w:rsid w:val="007F5327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C07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27EB"/>
    <w:rsid w:val="00823E60"/>
    <w:rsid w:val="00824168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BE2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3E23"/>
    <w:rsid w:val="008540D5"/>
    <w:rsid w:val="00854713"/>
    <w:rsid w:val="00857180"/>
    <w:rsid w:val="0085759F"/>
    <w:rsid w:val="008600A9"/>
    <w:rsid w:val="00860155"/>
    <w:rsid w:val="008602F0"/>
    <w:rsid w:val="008604B4"/>
    <w:rsid w:val="008607DA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0CF"/>
    <w:rsid w:val="008632C2"/>
    <w:rsid w:val="0086358E"/>
    <w:rsid w:val="00863D75"/>
    <w:rsid w:val="00864086"/>
    <w:rsid w:val="0086417D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67949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A61"/>
    <w:rsid w:val="00883ED4"/>
    <w:rsid w:val="00884CCB"/>
    <w:rsid w:val="0088587A"/>
    <w:rsid w:val="00886227"/>
    <w:rsid w:val="00886314"/>
    <w:rsid w:val="00886678"/>
    <w:rsid w:val="00886CE1"/>
    <w:rsid w:val="00886E0F"/>
    <w:rsid w:val="00887914"/>
    <w:rsid w:val="0088798C"/>
    <w:rsid w:val="00887A95"/>
    <w:rsid w:val="008907AE"/>
    <w:rsid w:val="00890883"/>
    <w:rsid w:val="00890C3D"/>
    <w:rsid w:val="00890D21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0B2D"/>
    <w:rsid w:val="008A1530"/>
    <w:rsid w:val="008A1620"/>
    <w:rsid w:val="008A27C7"/>
    <w:rsid w:val="008A2B6C"/>
    <w:rsid w:val="008A2C29"/>
    <w:rsid w:val="008A379F"/>
    <w:rsid w:val="008A3A97"/>
    <w:rsid w:val="008A3B40"/>
    <w:rsid w:val="008A421C"/>
    <w:rsid w:val="008A429E"/>
    <w:rsid w:val="008A496D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3ECC"/>
    <w:rsid w:val="008B43F9"/>
    <w:rsid w:val="008B4BB0"/>
    <w:rsid w:val="008B4D8E"/>
    <w:rsid w:val="008B4F80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8C3"/>
    <w:rsid w:val="008C7F8D"/>
    <w:rsid w:val="008D026B"/>
    <w:rsid w:val="008D0915"/>
    <w:rsid w:val="008D0A4A"/>
    <w:rsid w:val="008D1458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64B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1C72"/>
    <w:rsid w:val="008E20DB"/>
    <w:rsid w:val="008E318F"/>
    <w:rsid w:val="008E36DB"/>
    <w:rsid w:val="008E37E3"/>
    <w:rsid w:val="008E3D45"/>
    <w:rsid w:val="008E3DBB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70CE"/>
    <w:rsid w:val="008F744B"/>
    <w:rsid w:val="008F7C89"/>
    <w:rsid w:val="00900C21"/>
    <w:rsid w:val="00900D2E"/>
    <w:rsid w:val="00901A69"/>
    <w:rsid w:val="00901D6C"/>
    <w:rsid w:val="00901EE4"/>
    <w:rsid w:val="00902E34"/>
    <w:rsid w:val="00902EA5"/>
    <w:rsid w:val="00903130"/>
    <w:rsid w:val="009034E9"/>
    <w:rsid w:val="0090370A"/>
    <w:rsid w:val="00903FB4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1FBC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427"/>
    <w:rsid w:val="00930C20"/>
    <w:rsid w:val="009317A1"/>
    <w:rsid w:val="009317A8"/>
    <w:rsid w:val="009319A5"/>
    <w:rsid w:val="00931A7F"/>
    <w:rsid w:val="00931E75"/>
    <w:rsid w:val="00931EA4"/>
    <w:rsid w:val="00932307"/>
    <w:rsid w:val="009324C4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4B7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370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4A0E"/>
    <w:rsid w:val="00995B74"/>
    <w:rsid w:val="00995E84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2B1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5F7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B2A"/>
    <w:rsid w:val="009B447D"/>
    <w:rsid w:val="009B4590"/>
    <w:rsid w:val="009B475E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3DD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708"/>
    <w:rsid w:val="009D270D"/>
    <w:rsid w:val="009D3AA8"/>
    <w:rsid w:val="009D4049"/>
    <w:rsid w:val="009D4B8E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3E5"/>
    <w:rsid w:val="009F1587"/>
    <w:rsid w:val="009F1C90"/>
    <w:rsid w:val="009F25E0"/>
    <w:rsid w:val="009F27C3"/>
    <w:rsid w:val="009F2B89"/>
    <w:rsid w:val="009F2D7B"/>
    <w:rsid w:val="009F32AF"/>
    <w:rsid w:val="009F3E3A"/>
    <w:rsid w:val="009F41D2"/>
    <w:rsid w:val="009F42C3"/>
    <w:rsid w:val="009F4A1D"/>
    <w:rsid w:val="009F4EB4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451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400"/>
    <w:rsid w:val="00A14575"/>
    <w:rsid w:val="00A14621"/>
    <w:rsid w:val="00A16029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27E92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6D3"/>
    <w:rsid w:val="00A42826"/>
    <w:rsid w:val="00A42DDA"/>
    <w:rsid w:val="00A42E1A"/>
    <w:rsid w:val="00A4332B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63E7"/>
    <w:rsid w:val="00A46DB2"/>
    <w:rsid w:val="00A47396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991"/>
    <w:rsid w:val="00A54A81"/>
    <w:rsid w:val="00A54E06"/>
    <w:rsid w:val="00A54FFB"/>
    <w:rsid w:val="00A551C9"/>
    <w:rsid w:val="00A555C7"/>
    <w:rsid w:val="00A55DD8"/>
    <w:rsid w:val="00A564A2"/>
    <w:rsid w:val="00A566E1"/>
    <w:rsid w:val="00A56B80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3F83"/>
    <w:rsid w:val="00A64467"/>
    <w:rsid w:val="00A64491"/>
    <w:rsid w:val="00A64532"/>
    <w:rsid w:val="00A6463E"/>
    <w:rsid w:val="00A64DA9"/>
    <w:rsid w:val="00A64DF7"/>
    <w:rsid w:val="00A65812"/>
    <w:rsid w:val="00A66917"/>
    <w:rsid w:val="00A66EB4"/>
    <w:rsid w:val="00A66FB2"/>
    <w:rsid w:val="00A678DA"/>
    <w:rsid w:val="00A67B74"/>
    <w:rsid w:val="00A67C6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469"/>
    <w:rsid w:val="00A77BE3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329F"/>
    <w:rsid w:val="00A83C7D"/>
    <w:rsid w:val="00A83ECC"/>
    <w:rsid w:val="00A84450"/>
    <w:rsid w:val="00A84A6F"/>
    <w:rsid w:val="00A8559D"/>
    <w:rsid w:val="00A866FD"/>
    <w:rsid w:val="00A86E5A"/>
    <w:rsid w:val="00A86E97"/>
    <w:rsid w:val="00A870D1"/>
    <w:rsid w:val="00A870F3"/>
    <w:rsid w:val="00A87488"/>
    <w:rsid w:val="00A878C6"/>
    <w:rsid w:val="00A9008C"/>
    <w:rsid w:val="00A902B5"/>
    <w:rsid w:val="00A90930"/>
    <w:rsid w:val="00A91337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5AAB"/>
    <w:rsid w:val="00A9739D"/>
    <w:rsid w:val="00A973C4"/>
    <w:rsid w:val="00A9779B"/>
    <w:rsid w:val="00A97D98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468"/>
    <w:rsid w:val="00AC28DF"/>
    <w:rsid w:val="00AC2DD4"/>
    <w:rsid w:val="00AC314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BA1"/>
    <w:rsid w:val="00AD4F8A"/>
    <w:rsid w:val="00AD5193"/>
    <w:rsid w:val="00AD52D8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AE"/>
    <w:rsid w:val="00AE11EA"/>
    <w:rsid w:val="00AE1344"/>
    <w:rsid w:val="00AE17AF"/>
    <w:rsid w:val="00AE1ABF"/>
    <w:rsid w:val="00AE1F76"/>
    <w:rsid w:val="00AE2165"/>
    <w:rsid w:val="00AE2223"/>
    <w:rsid w:val="00AE222F"/>
    <w:rsid w:val="00AE2737"/>
    <w:rsid w:val="00AE2982"/>
    <w:rsid w:val="00AE29B4"/>
    <w:rsid w:val="00AE2E74"/>
    <w:rsid w:val="00AE30FA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6720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94"/>
    <w:rsid w:val="00AF18E2"/>
    <w:rsid w:val="00AF1B37"/>
    <w:rsid w:val="00AF24A1"/>
    <w:rsid w:val="00AF2773"/>
    <w:rsid w:val="00AF2ADD"/>
    <w:rsid w:val="00AF3CCF"/>
    <w:rsid w:val="00AF45DB"/>
    <w:rsid w:val="00AF4623"/>
    <w:rsid w:val="00AF4F48"/>
    <w:rsid w:val="00AF51D1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F9A"/>
    <w:rsid w:val="00B0265D"/>
    <w:rsid w:val="00B02C7B"/>
    <w:rsid w:val="00B02D04"/>
    <w:rsid w:val="00B02D9E"/>
    <w:rsid w:val="00B030F0"/>
    <w:rsid w:val="00B031C1"/>
    <w:rsid w:val="00B035FC"/>
    <w:rsid w:val="00B03C75"/>
    <w:rsid w:val="00B0478D"/>
    <w:rsid w:val="00B04BF8"/>
    <w:rsid w:val="00B057B9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764A"/>
    <w:rsid w:val="00B17704"/>
    <w:rsid w:val="00B17727"/>
    <w:rsid w:val="00B17CE6"/>
    <w:rsid w:val="00B204B6"/>
    <w:rsid w:val="00B20775"/>
    <w:rsid w:val="00B20C3C"/>
    <w:rsid w:val="00B20CBE"/>
    <w:rsid w:val="00B21125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5ADF"/>
    <w:rsid w:val="00B25BA8"/>
    <w:rsid w:val="00B25E14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433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4BC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17FB"/>
    <w:rsid w:val="00B51E54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50D"/>
    <w:rsid w:val="00B54598"/>
    <w:rsid w:val="00B5503E"/>
    <w:rsid w:val="00B55665"/>
    <w:rsid w:val="00B55C45"/>
    <w:rsid w:val="00B561A5"/>
    <w:rsid w:val="00B5674C"/>
    <w:rsid w:val="00B57626"/>
    <w:rsid w:val="00B5768F"/>
    <w:rsid w:val="00B576AD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2D86"/>
    <w:rsid w:val="00B63887"/>
    <w:rsid w:val="00B638FA"/>
    <w:rsid w:val="00B64345"/>
    <w:rsid w:val="00B6454A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2E9"/>
    <w:rsid w:val="00B72EF4"/>
    <w:rsid w:val="00B74D6F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5674"/>
    <w:rsid w:val="00B85B6E"/>
    <w:rsid w:val="00B8748B"/>
    <w:rsid w:val="00B8774F"/>
    <w:rsid w:val="00B87802"/>
    <w:rsid w:val="00B87CB4"/>
    <w:rsid w:val="00B904E5"/>
    <w:rsid w:val="00B91042"/>
    <w:rsid w:val="00B913E8"/>
    <w:rsid w:val="00B91748"/>
    <w:rsid w:val="00B91DBB"/>
    <w:rsid w:val="00B92AB9"/>
    <w:rsid w:val="00B9308D"/>
    <w:rsid w:val="00B93277"/>
    <w:rsid w:val="00B93A6E"/>
    <w:rsid w:val="00B93B66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F"/>
    <w:rsid w:val="00BB4301"/>
    <w:rsid w:val="00BB546E"/>
    <w:rsid w:val="00BB5E33"/>
    <w:rsid w:val="00BB6650"/>
    <w:rsid w:val="00BB67DF"/>
    <w:rsid w:val="00BB7443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E5D"/>
    <w:rsid w:val="00BD1018"/>
    <w:rsid w:val="00BD1580"/>
    <w:rsid w:val="00BD2116"/>
    <w:rsid w:val="00BD23B8"/>
    <w:rsid w:val="00BD2AF7"/>
    <w:rsid w:val="00BD3D9E"/>
    <w:rsid w:val="00BD3E64"/>
    <w:rsid w:val="00BD3F91"/>
    <w:rsid w:val="00BD481F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00C"/>
    <w:rsid w:val="00BE2E63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A98"/>
    <w:rsid w:val="00BE7AC6"/>
    <w:rsid w:val="00BF132C"/>
    <w:rsid w:val="00BF16A8"/>
    <w:rsid w:val="00BF187F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BF778E"/>
    <w:rsid w:val="00BF79F7"/>
    <w:rsid w:val="00C001AB"/>
    <w:rsid w:val="00C0048D"/>
    <w:rsid w:val="00C01386"/>
    <w:rsid w:val="00C01469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7A7"/>
    <w:rsid w:val="00C15E14"/>
    <w:rsid w:val="00C15E5F"/>
    <w:rsid w:val="00C16472"/>
    <w:rsid w:val="00C16D89"/>
    <w:rsid w:val="00C16E6B"/>
    <w:rsid w:val="00C16FB8"/>
    <w:rsid w:val="00C177B0"/>
    <w:rsid w:val="00C177E5"/>
    <w:rsid w:val="00C17BEC"/>
    <w:rsid w:val="00C20D19"/>
    <w:rsid w:val="00C20D54"/>
    <w:rsid w:val="00C20E2E"/>
    <w:rsid w:val="00C21117"/>
    <w:rsid w:val="00C216B1"/>
    <w:rsid w:val="00C21971"/>
    <w:rsid w:val="00C220CF"/>
    <w:rsid w:val="00C2225C"/>
    <w:rsid w:val="00C23012"/>
    <w:rsid w:val="00C23523"/>
    <w:rsid w:val="00C23DB1"/>
    <w:rsid w:val="00C244C0"/>
    <w:rsid w:val="00C24B84"/>
    <w:rsid w:val="00C25546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340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3A5A"/>
    <w:rsid w:val="00C345E4"/>
    <w:rsid w:val="00C34CDB"/>
    <w:rsid w:val="00C34FD4"/>
    <w:rsid w:val="00C36512"/>
    <w:rsid w:val="00C368BA"/>
    <w:rsid w:val="00C37483"/>
    <w:rsid w:val="00C37879"/>
    <w:rsid w:val="00C37D45"/>
    <w:rsid w:val="00C37DA7"/>
    <w:rsid w:val="00C4009C"/>
    <w:rsid w:val="00C40312"/>
    <w:rsid w:val="00C409E7"/>
    <w:rsid w:val="00C41032"/>
    <w:rsid w:val="00C414B8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422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2D"/>
    <w:rsid w:val="00C57E5B"/>
    <w:rsid w:val="00C57F8A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3A17"/>
    <w:rsid w:val="00C641E0"/>
    <w:rsid w:val="00C652F3"/>
    <w:rsid w:val="00C66012"/>
    <w:rsid w:val="00C66427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D31"/>
    <w:rsid w:val="00C913EA"/>
    <w:rsid w:val="00C9168B"/>
    <w:rsid w:val="00C91B95"/>
    <w:rsid w:val="00C9215E"/>
    <w:rsid w:val="00C928D1"/>
    <w:rsid w:val="00C92949"/>
    <w:rsid w:val="00C93800"/>
    <w:rsid w:val="00C93B76"/>
    <w:rsid w:val="00C953AE"/>
    <w:rsid w:val="00C95D4A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944"/>
    <w:rsid w:val="00CB7A6E"/>
    <w:rsid w:val="00CB7D7B"/>
    <w:rsid w:val="00CC0672"/>
    <w:rsid w:val="00CC0897"/>
    <w:rsid w:val="00CC0E92"/>
    <w:rsid w:val="00CC1A3A"/>
    <w:rsid w:val="00CC1E0D"/>
    <w:rsid w:val="00CC28AC"/>
    <w:rsid w:val="00CC2F05"/>
    <w:rsid w:val="00CC3E50"/>
    <w:rsid w:val="00CC43FF"/>
    <w:rsid w:val="00CC48A5"/>
    <w:rsid w:val="00CC4BB7"/>
    <w:rsid w:val="00CC4BB8"/>
    <w:rsid w:val="00CC4C6B"/>
    <w:rsid w:val="00CC4ECF"/>
    <w:rsid w:val="00CC5113"/>
    <w:rsid w:val="00CC540F"/>
    <w:rsid w:val="00CC56B0"/>
    <w:rsid w:val="00CC67EC"/>
    <w:rsid w:val="00CC7E08"/>
    <w:rsid w:val="00CC7EDC"/>
    <w:rsid w:val="00CD002E"/>
    <w:rsid w:val="00CD0370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22B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7B7B"/>
    <w:rsid w:val="00CE7F1E"/>
    <w:rsid w:val="00CF0359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7E5"/>
    <w:rsid w:val="00D01F2C"/>
    <w:rsid w:val="00D02637"/>
    <w:rsid w:val="00D02FB2"/>
    <w:rsid w:val="00D034B6"/>
    <w:rsid w:val="00D036AF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0EAD"/>
    <w:rsid w:val="00D2131A"/>
    <w:rsid w:val="00D2167E"/>
    <w:rsid w:val="00D22353"/>
    <w:rsid w:val="00D22687"/>
    <w:rsid w:val="00D2356F"/>
    <w:rsid w:val="00D23D8A"/>
    <w:rsid w:val="00D247ED"/>
    <w:rsid w:val="00D24D94"/>
    <w:rsid w:val="00D25607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0FA3"/>
    <w:rsid w:val="00D41441"/>
    <w:rsid w:val="00D41C5D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36C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BF2"/>
    <w:rsid w:val="00D51012"/>
    <w:rsid w:val="00D514B4"/>
    <w:rsid w:val="00D516BB"/>
    <w:rsid w:val="00D51F8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6CF4"/>
    <w:rsid w:val="00D571FB"/>
    <w:rsid w:val="00D6052E"/>
    <w:rsid w:val="00D6081B"/>
    <w:rsid w:val="00D61441"/>
    <w:rsid w:val="00D6176F"/>
    <w:rsid w:val="00D6187B"/>
    <w:rsid w:val="00D61A41"/>
    <w:rsid w:val="00D61A60"/>
    <w:rsid w:val="00D624D2"/>
    <w:rsid w:val="00D62C7B"/>
    <w:rsid w:val="00D6334B"/>
    <w:rsid w:val="00D636F2"/>
    <w:rsid w:val="00D6375F"/>
    <w:rsid w:val="00D6379D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AB7"/>
    <w:rsid w:val="00D65C0E"/>
    <w:rsid w:val="00D65F5A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082B"/>
    <w:rsid w:val="00D910BA"/>
    <w:rsid w:val="00D9175E"/>
    <w:rsid w:val="00D91BEC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7E2"/>
    <w:rsid w:val="00D96B90"/>
    <w:rsid w:val="00D96BE3"/>
    <w:rsid w:val="00D96BEC"/>
    <w:rsid w:val="00D9706A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0EF"/>
    <w:rsid w:val="00DB25BC"/>
    <w:rsid w:val="00DB28EE"/>
    <w:rsid w:val="00DB3238"/>
    <w:rsid w:val="00DB3581"/>
    <w:rsid w:val="00DB403E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2E6C"/>
    <w:rsid w:val="00DD34C7"/>
    <w:rsid w:val="00DD381B"/>
    <w:rsid w:val="00DD3A4B"/>
    <w:rsid w:val="00DD4717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70E9"/>
    <w:rsid w:val="00E07398"/>
    <w:rsid w:val="00E075AD"/>
    <w:rsid w:val="00E07BEA"/>
    <w:rsid w:val="00E07EC1"/>
    <w:rsid w:val="00E10290"/>
    <w:rsid w:val="00E1051A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827"/>
    <w:rsid w:val="00E15D6C"/>
    <w:rsid w:val="00E165B2"/>
    <w:rsid w:val="00E16A33"/>
    <w:rsid w:val="00E16B4A"/>
    <w:rsid w:val="00E17446"/>
    <w:rsid w:val="00E17506"/>
    <w:rsid w:val="00E178A1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27D9A"/>
    <w:rsid w:val="00E30591"/>
    <w:rsid w:val="00E30964"/>
    <w:rsid w:val="00E30A61"/>
    <w:rsid w:val="00E311E7"/>
    <w:rsid w:val="00E311F4"/>
    <w:rsid w:val="00E31B9F"/>
    <w:rsid w:val="00E31D79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4CCB"/>
    <w:rsid w:val="00E351FF"/>
    <w:rsid w:val="00E3520A"/>
    <w:rsid w:val="00E357BE"/>
    <w:rsid w:val="00E358A7"/>
    <w:rsid w:val="00E35F9F"/>
    <w:rsid w:val="00E3622A"/>
    <w:rsid w:val="00E3690D"/>
    <w:rsid w:val="00E36A90"/>
    <w:rsid w:val="00E372DA"/>
    <w:rsid w:val="00E37A61"/>
    <w:rsid w:val="00E37AB3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500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80898"/>
    <w:rsid w:val="00E80A13"/>
    <w:rsid w:val="00E80FAB"/>
    <w:rsid w:val="00E81305"/>
    <w:rsid w:val="00E814F5"/>
    <w:rsid w:val="00E829CF"/>
    <w:rsid w:val="00E83B0C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0219"/>
    <w:rsid w:val="00E9138B"/>
    <w:rsid w:val="00E91952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4A28"/>
    <w:rsid w:val="00EA4E78"/>
    <w:rsid w:val="00EA561E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5CF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FFC"/>
    <w:rsid w:val="00ED00B2"/>
    <w:rsid w:val="00ED0FA3"/>
    <w:rsid w:val="00ED1D3F"/>
    <w:rsid w:val="00ED234A"/>
    <w:rsid w:val="00ED2FD6"/>
    <w:rsid w:val="00ED3038"/>
    <w:rsid w:val="00ED3365"/>
    <w:rsid w:val="00ED3A3B"/>
    <w:rsid w:val="00ED3AD0"/>
    <w:rsid w:val="00ED43A1"/>
    <w:rsid w:val="00ED43EF"/>
    <w:rsid w:val="00ED43F1"/>
    <w:rsid w:val="00ED58AF"/>
    <w:rsid w:val="00ED5987"/>
    <w:rsid w:val="00ED59EF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3D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798"/>
    <w:rsid w:val="00EE7B79"/>
    <w:rsid w:val="00EE7F0C"/>
    <w:rsid w:val="00EF02AF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661"/>
    <w:rsid w:val="00F04C02"/>
    <w:rsid w:val="00F04FBF"/>
    <w:rsid w:val="00F05160"/>
    <w:rsid w:val="00F060B5"/>
    <w:rsid w:val="00F0652E"/>
    <w:rsid w:val="00F0655E"/>
    <w:rsid w:val="00F068BD"/>
    <w:rsid w:val="00F0706A"/>
    <w:rsid w:val="00F0711F"/>
    <w:rsid w:val="00F07347"/>
    <w:rsid w:val="00F07B2C"/>
    <w:rsid w:val="00F07B58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9B5"/>
    <w:rsid w:val="00F26C41"/>
    <w:rsid w:val="00F27DD9"/>
    <w:rsid w:val="00F31432"/>
    <w:rsid w:val="00F316C3"/>
    <w:rsid w:val="00F31777"/>
    <w:rsid w:val="00F3195A"/>
    <w:rsid w:val="00F31AEC"/>
    <w:rsid w:val="00F3244D"/>
    <w:rsid w:val="00F330B4"/>
    <w:rsid w:val="00F333AE"/>
    <w:rsid w:val="00F33501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16C0"/>
    <w:rsid w:val="00F41945"/>
    <w:rsid w:val="00F41C10"/>
    <w:rsid w:val="00F41CB8"/>
    <w:rsid w:val="00F4203F"/>
    <w:rsid w:val="00F425CE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1382"/>
    <w:rsid w:val="00F52931"/>
    <w:rsid w:val="00F52B03"/>
    <w:rsid w:val="00F535E1"/>
    <w:rsid w:val="00F538A2"/>
    <w:rsid w:val="00F538D6"/>
    <w:rsid w:val="00F53990"/>
    <w:rsid w:val="00F53BD6"/>
    <w:rsid w:val="00F54002"/>
    <w:rsid w:val="00F54697"/>
    <w:rsid w:val="00F55001"/>
    <w:rsid w:val="00F55018"/>
    <w:rsid w:val="00F5585E"/>
    <w:rsid w:val="00F55A0E"/>
    <w:rsid w:val="00F55CC3"/>
    <w:rsid w:val="00F55D35"/>
    <w:rsid w:val="00F56557"/>
    <w:rsid w:val="00F56973"/>
    <w:rsid w:val="00F56B14"/>
    <w:rsid w:val="00F56BF2"/>
    <w:rsid w:val="00F5733A"/>
    <w:rsid w:val="00F57767"/>
    <w:rsid w:val="00F577DF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49B5"/>
    <w:rsid w:val="00F65545"/>
    <w:rsid w:val="00F655D4"/>
    <w:rsid w:val="00F65944"/>
    <w:rsid w:val="00F660B2"/>
    <w:rsid w:val="00F6634F"/>
    <w:rsid w:val="00F6638C"/>
    <w:rsid w:val="00F66715"/>
    <w:rsid w:val="00F66AFA"/>
    <w:rsid w:val="00F6707F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7BF"/>
    <w:rsid w:val="00F809BF"/>
    <w:rsid w:val="00F81351"/>
    <w:rsid w:val="00F814F2"/>
    <w:rsid w:val="00F81587"/>
    <w:rsid w:val="00F81589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66F"/>
    <w:rsid w:val="00F84EF6"/>
    <w:rsid w:val="00F85200"/>
    <w:rsid w:val="00F85866"/>
    <w:rsid w:val="00F8599C"/>
    <w:rsid w:val="00F85BAD"/>
    <w:rsid w:val="00F861DF"/>
    <w:rsid w:val="00F86619"/>
    <w:rsid w:val="00F86A1C"/>
    <w:rsid w:val="00F872A3"/>
    <w:rsid w:val="00F87A6D"/>
    <w:rsid w:val="00F87FC9"/>
    <w:rsid w:val="00F90A22"/>
    <w:rsid w:val="00F915A4"/>
    <w:rsid w:val="00F916F1"/>
    <w:rsid w:val="00F921BA"/>
    <w:rsid w:val="00F92675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607"/>
    <w:rsid w:val="00FB0665"/>
    <w:rsid w:val="00FB097D"/>
    <w:rsid w:val="00FB1E0B"/>
    <w:rsid w:val="00FB2861"/>
    <w:rsid w:val="00FB29BC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B71"/>
    <w:rsid w:val="00FD1DA6"/>
    <w:rsid w:val="00FD2145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F09E8"/>
    <w:rsid w:val="00FF0D5E"/>
    <w:rsid w:val="00FF2412"/>
    <w:rsid w:val="00FF2D82"/>
    <w:rsid w:val="00FF331A"/>
    <w:rsid w:val="00FF35A4"/>
    <w:rsid w:val="00FF3754"/>
    <w:rsid w:val="00FF4AB8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  <w:style w:type="character" w:customStyle="1" w:styleId="y2iqfc">
    <w:name w:val="y2iqfc"/>
    <w:basedOn w:val="DefaultParagraphFont"/>
    <w:rsid w:val="002D4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1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2E376-7610-4CBB-9CD8-9EB57CA7A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3</Pages>
  <Words>486</Words>
  <Characters>277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3255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Nadyrbayev, Yerkin (EXT) [EW]</cp:lastModifiedBy>
  <cp:revision>173</cp:revision>
  <cp:lastPrinted>2022-05-20T09:34:00Z</cp:lastPrinted>
  <dcterms:created xsi:type="dcterms:W3CDTF">2021-05-22T05:04:00Z</dcterms:created>
  <dcterms:modified xsi:type="dcterms:W3CDTF">2022-05-20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